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6C16D" w14:textId="214CBBEA" w:rsidR="000D7F7B" w:rsidRDefault="000D7F7B" w:rsidP="000D7F7B">
      <w:pPr>
        <w:spacing w:line="240" w:lineRule="auto"/>
        <w:jc w:val="center"/>
      </w:pPr>
      <w:proofErr w:type="gramStart"/>
      <w:r>
        <w:t>Curriculum Vitae</w:t>
      </w:r>
      <w:proofErr w:type="gramEnd"/>
    </w:p>
    <w:p w14:paraId="65D8F510" w14:textId="77777777" w:rsidR="000D7F7B" w:rsidRDefault="000D7F7B" w:rsidP="000D7F7B">
      <w:pPr>
        <w:spacing w:line="240" w:lineRule="auto"/>
        <w:jc w:val="center"/>
      </w:pPr>
    </w:p>
    <w:p w14:paraId="620B9CDB" w14:textId="77777777" w:rsidR="000D7F7B" w:rsidRPr="001C6101" w:rsidRDefault="000D7F7B" w:rsidP="000D7F7B">
      <w:pPr>
        <w:spacing w:line="240" w:lineRule="auto"/>
        <w:jc w:val="center"/>
        <w:rPr>
          <w:b/>
          <w:sz w:val="28"/>
        </w:rPr>
      </w:pPr>
      <w:r w:rsidRPr="001C6101">
        <w:rPr>
          <w:b/>
          <w:sz w:val="28"/>
        </w:rPr>
        <w:t>SAKARA WAGES</w:t>
      </w:r>
    </w:p>
    <w:p w14:paraId="22009B08" w14:textId="4DC0EDE5" w:rsidR="000D7F7B" w:rsidRPr="000D7F7B" w:rsidRDefault="000D7F7B" w:rsidP="000D7F7B">
      <w:pPr>
        <w:spacing w:line="240" w:lineRule="auto"/>
        <w:jc w:val="center"/>
        <w:rPr>
          <w:sz w:val="20"/>
        </w:rPr>
      </w:pPr>
      <w:r w:rsidRPr="000D7F7B">
        <w:rPr>
          <w:sz w:val="20"/>
        </w:rPr>
        <w:t>Graduate Student, School of Social Work</w:t>
      </w:r>
    </w:p>
    <w:p w14:paraId="4CCBB8A2" w14:textId="77777777" w:rsidR="000D7F7B" w:rsidRPr="000D7F7B" w:rsidRDefault="000D7F7B" w:rsidP="000D7F7B">
      <w:pPr>
        <w:spacing w:line="240" w:lineRule="auto"/>
        <w:jc w:val="center"/>
        <w:rPr>
          <w:sz w:val="20"/>
        </w:rPr>
      </w:pPr>
      <w:r w:rsidRPr="000D7F7B">
        <w:rPr>
          <w:sz w:val="20"/>
        </w:rPr>
        <w:t xml:space="preserve">University of Wisconsin-Madison </w:t>
      </w:r>
    </w:p>
    <w:p w14:paraId="2518A4E8" w14:textId="578C91F8" w:rsidR="00BA494C" w:rsidRPr="000D7F7B" w:rsidRDefault="00BA494C" w:rsidP="000D7F7B">
      <w:pPr>
        <w:spacing w:line="240" w:lineRule="auto"/>
        <w:rPr>
          <w:sz w:val="22"/>
          <w:u w:val="single"/>
        </w:rPr>
      </w:pPr>
    </w:p>
    <w:p w14:paraId="3EE0E6B0" w14:textId="1DBDA395" w:rsidR="000D7F7B" w:rsidRPr="000D7F7B" w:rsidRDefault="00162257" w:rsidP="00A71360">
      <w:pPr>
        <w:spacing w:line="240" w:lineRule="auto"/>
        <w:ind w:left="1440" w:right="1440"/>
        <w:rPr>
          <w:sz w:val="20"/>
        </w:rPr>
      </w:pPr>
      <w:r>
        <w:rPr>
          <w:sz w:val="20"/>
        </w:rPr>
        <w:t>School of Social Work</w:t>
      </w:r>
      <w:r>
        <w:rPr>
          <w:sz w:val="20"/>
        </w:rPr>
        <w:tab/>
      </w:r>
      <w:r w:rsidR="000D7F7B" w:rsidRPr="000D7F7B">
        <w:rPr>
          <w:sz w:val="20"/>
        </w:rPr>
        <w:t xml:space="preserve"> </w:t>
      </w:r>
      <w:r w:rsidR="000D7F7B" w:rsidRPr="000D7F7B">
        <w:rPr>
          <w:sz w:val="20"/>
        </w:rPr>
        <w:tab/>
      </w:r>
      <w:r w:rsidR="00AF1546">
        <w:rPr>
          <w:sz w:val="20"/>
        </w:rPr>
        <w:tab/>
      </w:r>
      <w:r w:rsidR="00AF1546">
        <w:rPr>
          <w:sz w:val="20"/>
        </w:rPr>
        <w:tab/>
      </w:r>
      <w:r w:rsidR="008649B4">
        <w:rPr>
          <w:sz w:val="20"/>
        </w:rPr>
        <w:t xml:space="preserve">    </w:t>
      </w:r>
      <w:r w:rsidR="005C75D1">
        <w:rPr>
          <w:sz w:val="20"/>
        </w:rPr>
        <w:t xml:space="preserve"> </w:t>
      </w:r>
      <w:r w:rsidR="008649B4">
        <w:rPr>
          <w:sz w:val="20"/>
        </w:rPr>
        <w:t xml:space="preserve"> </w:t>
      </w:r>
      <w:r w:rsidR="000F6870">
        <w:rPr>
          <w:sz w:val="20"/>
        </w:rPr>
        <w:t xml:space="preserve">    </w:t>
      </w:r>
      <w:r w:rsidR="000D7F7B" w:rsidRPr="000D7F7B">
        <w:rPr>
          <w:sz w:val="20"/>
        </w:rPr>
        <w:t>Tel: (</w:t>
      </w:r>
      <w:r w:rsidR="001C6101">
        <w:rPr>
          <w:sz w:val="20"/>
        </w:rPr>
        <w:t>773) 892-6738</w:t>
      </w:r>
    </w:p>
    <w:p w14:paraId="4C34BB1F" w14:textId="0F39480D" w:rsidR="000D7F7B" w:rsidRPr="000D7F7B" w:rsidRDefault="00162257" w:rsidP="00A71360">
      <w:pPr>
        <w:spacing w:line="240" w:lineRule="auto"/>
        <w:ind w:left="720" w:right="1440" w:firstLine="720"/>
        <w:rPr>
          <w:sz w:val="20"/>
        </w:rPr>
      </w:pPr>
      <w:r>
        <w:rPr>
          <w:sz w:val="20"/>
        </w:rPr>
        <w:t>1350 University Avenue</w:t>
      </w:r>
      <w:r w:rsidR="000D7F7B" w:rsidRPr="000D7F7B">
        <w:rPr>
          <w:sz w:val="20"/>
        </w:rPr>
        <w:t xml:space="preserve"> </w:t>
      </w:r>
      <w:r w:rsidR="000D7F7B" w:rsidRPr="000D7F7B">
        <w:rPr>
          <w:sz w:val="20"/>
        </w:rPr>
        <w:tab/>
      </w:r>
      <w:r w:rsidR="000D7F7B" w:rsidRPr="000D7F7B">
        <w:rPr>
          <w:sz w:val="20"/>
        </w:rPr>
        <w:tab/>
      </w:r>
      <w:r w:rsidR="008649B4">
        <w:rPr>
          <w:sz w:val="20"/>
        </w:rPr>
        <w:tab/>
      </w:r>
      <w:r w:rsidR="008649B4">
        <w:rPr>
          <w:sz w:val="20"/>
        </w:rPr>
        <w:tab/>
      </w:r>
      <w:r w:rsidR="005C75D1">
        <w:rPr>
          <w:sz w:val="20"/>
        </w:rPr>
        <w:t xml:space="preserve">   </w:t>
      </w:r>
      <w:r w:rsidR="000D7F7B" w:rsidRPr="000D7F7B">
        <w:rPr>
          <w:sz w:val="20"/>
        </w:rPr>
        <w:t xml:space="preserve">Email: </w:t>
      </w:r>
      <w:hyperlink r:id="rId8" w:history="1">
        <w:r w:rsidR="00290026" w:rsidRPr="00FB5239">
          <w:rPr>
            <w:rStyle w:val="Hyperlink"/>
            <w:sz w:val="20"/>
          </w:rPr>
          <w:t>wages@wisc.edu</w:t>
        </w:r>
      </w:hyperlink>
      <w:r w:rsidR="000D7F7B" w:rsidRPr="000D7F7B">
        <w:rPr>
          <w:sz w:val="20"/>
        </w:rPr>
        <w:t xml:space="preserve"> </w:t>
      </w:r>
    </w:p>
    <w:p w14:paraId="46C8CA55" w14:textId="238DC1B0" w:rsidR="000D7F7B" w:rsidRPr="005C75D1" w:rsidRDefault="000D7F7B" w:rsidP="00A71360">
      <w:pPr>
        <w:spacing w:line="240" w:lineRule="auto"/>
        <w:ind w:left="720" w:right="1440" w:firstLine="720"/>
        <w:rPr>
          <w:sz w:val="22"/>
          <w:u w:val="single"/>
        </w:rPr>
      </w:pPr>
      <w:r w:rsidRPr="000D7F7B">
        <w:rPr>
          <w:sz w:val="20"/>
        </w:rPr>
        <w:t>Madison, WI 53706</w:t>
      </w:r>
      <w:r w:rsidRPr="000D7F7B">
        <w:rPr>
          <w:sz w:val="20"/>
        </w:rPr>
        <w:tab/>
      </w:r>
      <w:r w:rsidRPr="000D7F7B">
        <w:rPr>
          <w:sz w:val="20"/>
        </w:rPr>
        <w:tab/>
      </w:r>
      <w:r w:rsidR="005C75D1">
        <w:rPr>
          <w:sz w:val="20"/>
        </w:rPr>
        <w:t xml:space="preserve">    </w:t>
      </w:r>
      <w:r w:rsidR="008649B4">
        <w:rPr>
          <w:sz w:val="20"/>
        </w:rPr>
        <w:t xml:space="preserve"> </w:t>
      </w:r>
      <w:r w:rsidR="005C75D1">
        <w:rPr>
          <w:sz w:val="20"/>
        </w:rPr>
        <w:t xml:space="preserve">      </w:t>
      </w:r>
      <w:r w:rsidR="00B86D10">
        <w:rPr>
          <w:sz w:val="20"/>
        </w:rPr>
        <w:tab/>
      </w:r>
      <w:r w:rsidR="00B86D10">
        <w:rPr>
          <w:sz w:val="20"/>
        </w:rPr>
        <w:tab/>
        <w:t xml:space="preserve"> </w:t>
      </w:r>
      <w:r w:rsidRPr="005C75D1">
        <w:rPr>
          <w:sz w:val="18"/>
        </w:rPr>
        <w:t>linkedin.com/in/</w:t>
      </w:r>
      <w:proofErr w:type="spellStart"/>
      <w:r w:rsidRPr="005C75D1">
        <w:rPr>
          <w:sz w:val="18"/>
        </w:rPr>
        <w:t>sakarawages</w:t>
      </w:r>
      <w:proofErr w:type="spellEnd"/>
    </w:p>
    <w:p w14:paraId="245748DD" w14:textId="77777777" w:rsidR="00BA494C" w:rsidRDefault="00BA494C" w:rsidP="006D1A3A">
      <w:pPr>
        <w:spacing w:line="240" w:lineRule="auto"/>
        <w:rPr>
          <w:u w:val="single"/>
        </w:rPr>
      </w:pPr>
    </w:p>
    <w:p w14:paraId="6D07C5E2" w14:textId="3538CFE6" w:rsidR="008E4DEC" w:rsidRPr="000D7F7B" w:rsidRDefault="006D1A3A" w:rsidP="00650343">
      <w:pPr>
        <w:spacing w:line="240" w:lineRule="auto"/>
        <w:rPr>
          <w:b/>
          <w:u w:val="single"/>
        </w:rPr>
      </w:pPr>
      <w:r w:rsidRPr="000D7F7B">
        <w:rPr>
          <w:b/>
          <w:u w:val="single"/>
        </w:rPr>
        <w:t xml:space="preserve">EDUCATION </w:t>
      </w:r>
    </w:p>
    <w:p w14:paraId="4695AC2F" w14:textId="054A9BA1" w:rsidR="006D1A3A" w:rsidRPr="00D33DF7" w:rsidRDefault="006D1A3A" w:rsidP="00650343">
      <w:pPr>
        <w:spacing w:line="240" w:lineRule="auto"/>
        <w:ind w:left="720" w:hanging="720"/>
        <w:rPr>
          <w:sz w:val="22"/>
        </w:rPr>
      </w:pPr>
      <w:r w:rsidRPr="00D33DF7">
        <w:rPr>
          <w:b/>
          <w:sz w:val="22"/>
        </w:rPr>
        <w:t>Ph.D</w:t>
      </w:r>
      <w:r w:rsidRPr="00D33DF7">
        <w:rPr>
          <w:sz w:val="22"/>
        </w:rPr>
        <w:t xml:space="preserve">. </w:t>
      </w:r>
      <w:r w:rsidRPr="00D33DF7">
        <w:rPr>
          <w:sz w:val="22"/>
        </w:rPr>
        <w:tab/>
      </w:r>
      <w:r w:rsidRPr="00D33DF7">
        <w:rPr>
          <w:sz w:val="22"/>
        </w:rPr>
        <w:tab/>
        <w:t>University of Wisconsin</w:t>
      </w:r>
      <w:r w:rsidR="00FA09E6">
        <w:rPr>
          <w:sz w:val="22"/>
        </w:rPr>
        <w:t>-</w:t>
      </w:r>
      <w:r w:rsidRPr="00D33DF7">
        <w:rPr>
          <w:sz w:val="22"/>
        </w:rPr>
        <w:t xml:space="preserve">Madison </w:t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="00D33DF7">
        <w:rPr>
          <w:sz w:val="22"/>
        </w:rPr>
        <w:t xml:space="preserve">        </w:t>
      </w:r>
      <w:r w:rsidRPr="00D33DF7">
        <w:rPr>
          <w:sz w:val="22"/>
        </w:rPr>
        <w:t>In Progress</w:t>
      </w:r>
      <w:r w:rsidRPr="00D33DF7">
        <w:rPr>
          <w:sz w:val="22"/>
        </w:rPr>
        <w:br/>
        <w:t xml:space="preserve">            </w:t>
      </w:r>
      <w:r w:rsidR="00D33DF7">
        <w:rPr>
          <w:sz w:val="22"/>
        </w:rPr>
        <w:t xml:space="preserve"> </w:t>
      </w:r>
      <w:r w:rsidRPr="00D33DF7">
        <w:rPr>
          <w:sz w:val="22"/>
        </w:rPr>
        <w:t xml:space="preserve">Doctor of Philosophy in Social Welfare </w:t>
      </w:r>
    </w:p>
    <w:p w14:paraId="62CA3633" w14:textId="6F1DA092" w:rsidR="006D1A3A" w:rsidRPr="00D33DF7" w:rsidRDefault="006D1A3A" w:rsidP="006D1A3A">
      <w:pPr>
        <w:spacing w:line="240" w:lineRule="auto"/>
        <w:ind w:left="720" w:firstLine="720"/>
        <w:rPr>
          <w:sz w:val="22"/>
        </w:rPr>
      </w:pPr>
      <w:r w:rsidRPr="00D33DF7">
        <w:rPr>
          <w:sz w:val="22"/>
        </w:rPr>
        <w:t xml:space="preserve">Advisor: Dr. </w:t>
      </w:r>
      <w:r w:rsidR="00290026">
        <w:rPr>
          <w:sz w:val="22"/>
        </w:rPr>
        <w:t>Marah Curtis</w:t>
      </w:r>
    </w:p>
    <w:p w14:paraId="4D4D21E3" w14:textId="77777777" w:rsidR="006D1A3A" w:rsidRPr="00D33DF7" w:rsidRDefault="006D1A3A" w:rsidP="006D1A3A">
      <w:pPr>
        <w:spacing w:line="240" w:lineRule="auto"/>
        <w:ind w:left="720" w:firstLine="720"/>
        <w:rPr>
          <w:sz w:val="22"/>
        </w:rPr>
      </w:pPr>
    </w:p>
    <w:p w14:paraId="2E4A29A7" w14:textId="568D1370" w:rsidR="006D1A3A" w:rsidRPr="00D33DF7" w:rsidRDefault="006D1A3A" w:rsidP="006D1A3A">
      <w:pPr>
        <w:spacing w:line="240" w:lineRule="auto"/>
        <w:ind w:left="1440" w:hanging="1440"/>
        <w:rPr>
          <w:sz w:val="22"/>
        </w:rPr>
      </w:pPr>
      <w:r w:rsidRPr="00D33DF7">
        <w:rPr>
          <w:b/>
          <w:sz w:val="22"/>
        </w:rPr>
        <w:t>M.S.W.</w:t>
      </w:r>
      <w:r w:rsidRPr="00D33DF7">
        <w:rPr>
          <w:sz w:val="22"/>
        </w:rPr>
        <w:t xml:space="preserve"> </w:t>
      </w:r>
      <w:r w:rsidRPr="00D33DF7">
        <w:rPr>
          <w:sz w:val="22"/>
        </w:rPr>
        <w:tab/>
        <w:t>University of Wisconsin</w:t>
      </w:r>
      <w:r w:rsidR="00FA09E6">
        <w:rPr>
          <w:sz w:val="22"/>
        </w:rPr>
        <w:t>-</w:t>
      </w:r>
      <w:r w:rsidRPr="00D33DF7">
        <w:rPr>
          <w:sz w:val="22"/>
        </w:rPr>
        <w:t xml:space="preserve">Madison </w:t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="00D33DF7">
        <w:rPr>
          <w:sz w:val="22"/>
        </w:rPr>
        <w:t xml:space="preserve">        </w:t>
      </w:r>
      <w:r w:rsidRPr="00D33DF7">
        <w:rPr>
          <w:sz w:val="22"/>
        </w:rPr>
        <w:t xml:space="preserve">In Progress Master of Social Work </w:t>
      </w:r>
    </w:p>
    <w:p w14:paraId="43B0BFC8" w14:textId="2319CCD8" w:rsidR="006D1A3A" w:rsidRPr="00D33DF7" w:rsidRDefault="006D1A3A" w:rsidP="006D1A3A">
      <w:pPr>
        <w:spacing w:line="240" w:lineRule="auto"/>
        <w:ind w:left="1440"/>
        <w:rPr>
          <w:sz w:val="22"/>
        </w:rPr>
      </w:pPr>
      <w:r w:rsidRPr="00D33DF7">
        <w:rPr>
          <w:sz w:val="22"/>
        </w:rPr>
        <w:t xml:space="preserve">Specialization in Child, Youth, &amp; Family Welfare </w:t>
      </w:r>
    </w:p>
    <w:p w14:paraId="2FD449F8" w14:textId="77777777" w:rsidR="006D1A3A" w:rsidRPr="00D33DF7" w:rsidRDefault="006D1A3A" w:rsidP="006D1A3A">
      <w:pPr>
        <w:spacing w:line="240" w:lineRule="auto"/>
        <w:ind w:left="1440"/>
        <w:rPr>
          <w:sz w:val="22"/>
        </w:rPr>
      </w:pPr>
    </w:p>
    <w:p w14:paraId="46B3739D" w14:textId="583724D6" w:rsidR="006D1A3A" w:rsidRPr="00D33DF7" w:rsidRDefault="006D1A3A" w:rsidP="006D1A3A">
      <w:pPr>
        <w:spacing w:line="240" w:lineRule="auto"/>
        <w:ind w:left="1440" w:hanging="1440"/>
        <w:rPr>
          <w:sz w:val="22"/>
        </w:rPr>
      </w:pPr>
      <w:r w:rsidRPr="00D33DF7">
        <w:rPr>
          <w:b/>
          <w:sz w:val="22"/>
        </w:rPr>
        <w:t>B.S</w:t>
      </w:r>
      <w:r w:rsidRPr="00D33DF7">
        <w:rPr>
          <w:sz w:val="22"/>
        </w:rPr>
        <w:t xml:space="preserve">. </w:t>
      </w:r>
      <w:r w:rsidRPr="00D33DF7">
        <w:rPr>
          <w:sz w:val="22"/>
        </w:rPr>
        <w:tab/>
        <w:t>University of Wisconsin</w:t>
      </w:r>
      <w:r w:rsidR="00FA09E6">
        <w:rPr>
          <w:sz w:val="22"/>
        </w:rPr>
        <w:t>-</w:t>
      </w:r>
      <w:r w:rsidRPr="00D33DF7">
        <w:rPr>
          <w:sz w:val="22"/>
        </w:rPr>
        <w:t xml:space="preserve">Platteville </w:t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="00520801" w:rsidRPr="00D33DF7">
        <w:rPr>
          <w:sz w:val="22"/>
        </w:rPr>
        <w:t xml:space="preserve">  </w:t>
      </w:r>
      <w:r w:rsidRPr="00D33DF7">
        <w:rPr>
          <w:sz w:val="22"/>
        </w:rPr>
        <w:tab/>
      </w:r>
      <w:r w:rsidR="00520801" w:rsidRPr="00D33DF7">
        <w:rPr>
          <w:sz w:val="22"/>
        </w:rPr>
        <w:t xml:space="preserve">       </w:t>
      </w:r>
      <w:r w:rsidR="00D33DF7">
        <w:rPr>
          <w:sz w:val="22"/>
        </w:rPr>
        <w:tab/>
        <w:t xml:space="preserve">         </w:t>
      </w:r>
      <w:r w:rsidRPr="00D33DF7">
        <w:rPr>
          <w:sz w:val="22"/>
        </w:rPr>
        <w:t xml:space="preserve">May 2017 </w:t>
      </w:r>
    </w:p>
    <w:p w14:paraId="46FB880E" w14:textId="5F7F2D2E" w:rsidR="00FA09E6" w:rsidRPr="00D33DF7" w:rsidRDefault="006D1A3A" w:rsidP="006D1A3A">
      <w:pPr>
        <w:spacing w:line="240" w:lineRule="auto"/>
        <w:ind w:left="1440"/>
        <w:rPr>
          <w:sz w:val="22"/>
        </w:rPr>
      </w:pPr>
      <w:r w:rsidRPr="00D33DF7">
        <w:rPr>
          <w:sz w:val="22"/>
        </w:rPr>
        <w:t xml:space="preserve">Bachelor of Science in Psychology with High Honors </w:t>
      </w:r>
      <w:r w:rsidRPr="00D33DF7">
        <w:rPr>
          <w:sz w:val="22"/>
        </w:rPr>
        <w:tab/>
      </w:r>
      <w:r w:rsidRPr="00D33DF7">
        <w:rPr>
          <w:sz w:val="22"/>
        </w:rPr>
        <w:tab/>
      </w:r>
      <w:r w:rsidR="00520801" w:rsidRPr="00D33DF7">
        <w:rPr>
          <w:sz w:val="22"/>
        </w:rPr>
        <w:t xml:space="preserve">   </w:t>
      </w:r>
      <w:r w:rsidR="00D33DF7">
        <w:rPr>
          <w:sz w:val="22"/>
        </w:rPr>
        <w:tab/>
        <w:t xml:space="preserve">     </w:t>
      </w:r>
      <w:r w:rsidRPr="00D33DF7">
        <w:rPr>
          <w:sz w:val="22"/>
        </w:rPr>
        <w:t>GPA 3.7/4.0</w:t>
      </w:r>
    </w:p>
    <w:p w14:paraId="25C4FCFE" w14:textId="112A5D3D" w:rsidR="006D1A3A" w:rsidRPr="00603ADC" w:rsidRDefault="006D1A3A" w:rsidP="006D1A3A">
      <w:pPr>
        <w:spacing w:line="240" w:lineRule="auto"/>
      </w:pPr>
    </w:p>
    <w:p w14:paraId="1837A0C3" w14:textId="1228279E" w:rsidR="00DD6F01" w:rsidRPr="00504BE8" w:rsidRDefault="00603ADC" w:rsidP="00650343">
      <w:pPr>
        <w:spacing w:line="240" w:lineRule="auto"/>
        <w:rPr>
          <w:b/>
          <w:u w:val="single"/>
        </w:rPr>
      </w:pPr>
      <w:r w:rsidRPr="00290026">
        <w:rPr>
          <w:b/>
          <w:u w:val="single"/>
        </w:rPr>
        <w:t xml:space="preserve">AWARDS AND HONORS </w:t>
      </w:r>
    </w:p>
    <w:p w14:paraId="26E1C04A" w14:textId="69C3D10C" w:rsidR="00E10DE8" w:rsidRDefault="00E10DE8" w:rsidP="00650343">
      <w:pPr>
        <w:spacing w:line="240" w:lineRule="auto"/>
        <w:rPr>
          <w:sz w:val="22"/>
        </w:rPr>
      </w:pPr>
      <w:r w:rsidRPr="00E10DE8">
        <w:rPr>
          <w:sz w:val="22"/>
        </w:rPr>
        <w:t xml:space="preserve">Sheldon D. Rose Memorial Scholarship </w:t>
      </w:r>
      <w:r w:rsidR="005B368C">
        <w:rPr>
          <w:sz w:val="22"/>
        </w:rPr>
        <w:tab/>
      </w:r>
      <w:r w:rsidR="005B368C">
        <w:rPr>
          <w:sz w:val="22"/>
        </w:rPr>
        <w:tab/>
      </w:r>
      <w:r w:rsidR="005B368C">
        <w:rPr>
          <w:sz w:val="22"/>
        </w:rPr>
        <w:tab/>
      </w:r>
      <w:r w:rsidR="005B368C">
        <w:rPr>
          <w:sz w:val="22"/>
        </w:rPr>
        <w:tab/>
      </w:r>
      <w:r w:rsidR="005B368C">
        <w:rPr>
          <w:sz w:val="22"/>
        </w:rPr>
        <w:tab/>
      </w:r>
      <w:r w:rsidR="005B368C">
        <w:rPr>
          <w:sz w:val="22"/>
        </w:rPr>
        <w:tab/>
      </w:r>
      <w:r w:rsidR="005B368C">
        <w:rPr>
          <w:sz w:val="22"/>
        </w:rPr>
        <w:tab/>
        <w:t xml:space="preserve">      March 2019</w:t>
      </w:r>
    </w:p>
    <w:p w14:paraId="286F26FA" w14:textId="4BCD87DB" w:rsidR="00D36879" w:rsidRPr="00290026" w:rsidRDefault="00D36879" w:rsidP="00D36879">
      <w:pPr>
        <w:spacing w:line="240" w:lineRule="auto"/>
        <w:rPr>
          <w:sz w:val="22"/>
        </w:rPr>
      </w:pPr>
      <w:r w:rsidRPr="00290026">
        <w:rPr>
          <w:sz w:val="22"/>
        </w:rPr>
        <w:t>Dorothy M. Pearson Fellowship</w:t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  <w:t xml:space="preserve">   </w:t>
      </w:r>
      <w:r w:rsidR="00D33DF7" w:rsidRPr="00290026">
        <w:rPr>
          <w:sz w:val="22"/>
        </w:rPr>
        <w:t xml:space="preserve">  </w:t>
      </w:r>
      <w:r w:rsidRPr="00290026">
        <w:rPr>
          <w:sz w:val="22"/>
        </w:rPr>
        <w:t xml:space="preserve"> </w:t>
      </w:r>
      <w:r w:rsidR="00290026">
        <w:rPr>
          <w:sz w:val="22"/>
        </w:rPr>
        <w:tab/>
        <w:t xml:space="preserve">        </w:t>
      </w:r>
      <w:r w:rsidRPr="00290026">
        <w:rPr>
          <w:sz w:val="22"/>
        </w:rPr>
        <w:t>April 2018</w:t>
      </w:r>
    </w:p>
    <w:p w14:paraId="2B704E9A" w14:textId="209AD068" w:rsidR="00D36879" w:rsidRPr="00290026" w:rsidRDefault="00D36879" w:rsidP="00D36879">
      <w:pPr>
        <w:spacing w:line="240" w:lineRule="auto"/>
        <w:rPr>
          <w:sz w:val="22"/>
        </w:rPr>
      </w:pPr>
      <w:r w:rsidRPr="00290026">
        <w:rPr>
          <w:sz w:val="22"/>
        </w:rPr>
        <w:t xml:space="preserve">Advanced Opportunity </w:t>
      </w:r>
      <w:r w:rsidR="00AE6F90" w:rsidRPr="00290026">
        <w:rPr>
          <w:sz w:val="22"/>
        </w:rPr>
        <w:t>Fellow</w:t>
      </w:r>
      <w:r w:rsidR="00AE6F90">
        <w:rPr>
          <w:sz w:val="22"/>
        </w:rPr>
        <w:t>ship</w:t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  <w:t xml:space="preserve"> </w:t>
      </w:r>
      <w:r w:rsidR="00D33DF7" w:rsidRPr="00290026">
        <w:rPr>
          <w:sz w:val="22"/>
        </w:rPr>
        <w:t xml:space="preserve"> </w:t>
      </w:r>
      <w:r w:rsidR="00290026">
        <w:rPr>
          <w:sz w:val="22"/>
        </w:rPr>
        <w:tab/>
        <w:t xml:space="preserve">     </w:t>
      </w:r>
      <w:r w:rsidR="00FA09E6">
        <w:rPr>
          <w:sz w:val="22"/>
        </w:rPr>
        <w:t xml:space="preserve">  </w:t>
      </w:r>
      <w:r w:rsidR="00290026">
        <w:rPr>
          <w:sz w:val="22"/>
        </w:rPr>
        <w:t xml:space="preserve"> </w:t>
      </w:r>
      <w:r w:rsidR="002C0842">
        <w:rPr>
          <w:sz w:val="22"/>
        </w:rPr>
        <w:t xml:space="preserve">  </w:t>
      </w:r>
      <w:r w:rsidR="002C0842">
        <w:rPr>
          <w:sz w:val="22"/>
        </w:rPr>
        <w:tab/>
      </w:r>
      <w:r w:rsidR="002C0842">
        <w:rPr>
          <w:sz w:val="22"/>
        </w:rPr>
        <w:tab/>
      </w:r>
      <w:r w:rsidRPr="00290026">
        <w:rPr>
          <w:sz w:val="22"/>
        </w:rPr>
        <w:t>September 2017</w:t>
      </w:r>
      <w:r w:rsidRPr="00290026">
        <w:rPr>
          <w:sz w:val="22"/>
        </w:rPr>
        <w:tab/>
        <w:t xml:space="preserve"> </w:t>
      </w:r>
    </w:p>
    <w:p w14:paraId="4E17AA06" w14:textId="316D4BCE" w:rsidR="00D36879" w:rsidRPr="00290026" w:rsidRDefault="00D36879" w:rsidP="00D36879">
      <w:pPr>
        <w:spacing w:line="240" w:lineRule="auto"/>
        <w:rPr>
          <w:sz w:val="22"/>
        </w:rPr>
      </w:pPr>
      <w:r w:rsidRPr="00290026">
        <w:rPr>
          <w:sz w:val="22"/>
        </w:rPr>
        <w:t xml:space="preserve">Lois P. </w:t>
      </w:r>
      <w:proofErr w:type="spellStart"/>
      <w:r w:rsidRPr="00290026">
        <w:rPr>
          <w:sz w:val="22"/>
        </w:rPr>
        <w:t>Shimpa</w:t>
      </w:r>
      <w:proofErr w:type="spellEnd"/>
      <w:r w:rsidRPr="00290026">
        <w:rPr>
          <w:sz w:val="22"/>
        </w:rPr>
        <w:t xml:space="preserve"> Memorial Scholarship </w:t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  <w:t xml:space="preserve">   </w:t>
      </w:r>
      <w:r w:rsidR="00D33DF7" w:rsidRPr="00290026">
        <w:rPr>
          <w:sz w:val="22"/>
        </w:rPr>
        <w:t xml:space="preserve">  </w:t>
      </w:r>
      <w:r w:rsidRPr="00290026">
        <w:rPr>
          <w:sz w:val="22"/>
        </w:rPr>
        <w:t xml:space="preserve"> </w:t>
      </w:r>
      <w:r w:rsidR="00290026">
        <w:rPr>
          <w:sz w:val="22"/>
        </w:rPr>
        <w:tab/>
        <w:t xml:space="preserve">        </w:t>
      </w:r>
      <w:r w:rsidRPr="00290026">
        <w:rPr>
          <w:sz w:val="22"/>
        </w:rPr>
        <w:t xml:space="preserve"> June 2017</w:t>
      </w:r>
    </w:p>
    <w:p w14:paraId="1847D986" w14:textId="6596903B" w:rsidR="00D36879" w:rsidRPr="00290026" w:rsidRDefault="00C41118" w:rsidP="00D36879">
      <w:pPr>
        <w:spacing w:line="240" w:lineRule="auto"/>
        <w:rPr>
          <w:sz w:val="22"/>
        </w:rPr>
      </w:pPr>
      <w:r>
        <w:rPr>
          <w:sz w:val="22"/>
        </w:rPr>
        <w:t xml:space="preserve">2017 UWP </w:t>
      </w:r>
      <w:r w:rsidR="00D36879" w:rsidRPr="00290026">
        <w:rPr>
          <w:sz w:val="22"/>
        </w:rPr>
        <w:t xml:space="preserve">Commencement Speaker </w:t>
      </w:r>
      <w:r w:rsidR="00D36879" w:rsidRPr="00290026">
        <w:rPr>
          <w:sz w:val="22"/>
        </w:rPr>
        <w:tab/>
      </w:r>
      <w:r w:rsidR="00D36879" w:rsidRPr="00290026">
        <w:rPr>
          <w:sz w:val="22"/>
        </w:rPr>
        <w:tab/>
      </w:r>
      <w:r w:rsidR="00D36879" w:rsidRPr="00290026">
        <w:rPr>
          <w:sz w:val="22"/>
        </w:rPr>
        <w:tab/>
      </w:r>
      <w:r w:rsidR="00D36879" w:rsidRPr="00290026">
        <w:rPr>
          <w:sz w:val="22"/>
        </w:rPr>
        <w:tab/>
      </w:r>
      <w:r w:rsidR="00D36879" w:rsidRPr="00290026">
        <w:rPr>
          <w:sz w:val="22"/>
        </w:rPr>
        <w:tab/>
      </w:r>
      <w:r w:rsidR="00D36879" w:rsidRPr="00290026">
        <w:rPr>
          <w:sz w:val="22"/>
        </w:rPr>
        <w:tab/>
      </w:r>
      <w:r w:rsidR="00D36879" w:rsidRPr="00290026">
        <w:rPr>
          <w:sz w:val="22"/>
        </w:rPr>
        <w:tab/>
        <w:t xml:space="preserve">     </w:t>
      </w:r>
      <w:r w:rsidR="00D33DF7" w:rsidRPr="00290026">
        <w:rPr>
          <w:sz w:val="22"/>
        </w:rPr>
        <w:t xml:space="preserve">  </w:t>
      </w:r>
      <w:r w:rsidR="00290026">
        <w:rPr>
          <w:sz w:val="22"/>
        </w:rPr>
        <w:t xml:space="preserve">  </w:t>
      </w:r>
      <w:r w:rsidR="00D36879" w:rsidRPr="00290026">
        <w:rPr>
          <w:sz w:val="22"/>
        </w:rPr>
        <w:t>May 2017</w:t>
      </w:r>
    </w:p>
    <w:p w14:paraId="0CB0F7CA" w14:textId="02F1FB07" w:rsidR="00D36879" w:rsidRPr="00290026" w:rsidRDefault="00D36879" w:rsidP="00D36879">
      <w:pPr>
        <w:spacing w:line="240" w:lineRule="auto"/>
        <w:rPr>
          <w:sz w:val="22"/>
        </w:rPr>
      </w:pPr>
      <w:r w:rsidRPr="00290026">
        <w:rPr>
          <w:sz w:val="22"/>
        </w:rPr>
        <w:t xml:space="preserve">University of Wisconsin-Platteville Dean’s List </w:t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  <w:t xml:space="preserve">      </w:t>
      </w:r>
      <w:r w:rsidR="00290026">
        <w:rPr>
          <w:sz w:val="22"/>
        </w:rPr>
        <w:tab/>
        <w:t xml:space="preserve">        </w:t>
      </w:r>
      <w:r w:rsidRPr="00290026">
        <w:rPr>
          <w:sz w:val="22"/>
        </w:rPr>
        <w:t xml:space="preserve"> May 2017</w:t>
      </w:r>
    </w:p>
    <w:p w14:paraId="717B56E9" w14:textId="4DA2D480" w:rsidR="00D36879" w:rsidRPr="00290026" w:rsidRDefault="00396CB8" w:rsidP="00D36879">
      <w:pPr>
        <w:spacing w:line="240" w:lineRule="auto"/>
        <w:rPr>
          <w:sz w:val="22"/>
        </w:rPr>
      </w:pPr>
      <w:r>
        <w:rPr>
          <w:sz w:val="22"/>
        </w:rPr>
        <w:t>Psi Chi</w:t>
      </w:r>
      <w:r w:rsidR="00D36879" w:rsidRPr="00290026">
        <w:rPr>
          <w:sz w:val="22"/>
        </w:rPr>
        <w:t xml:space="preserve"> Travel </w:t>
      </w:r>
      <w:r w:rsidR="007255E7">
        <w:rPr>
          <w:sz w:val="22"/>
        </w:rPr>
        <w:t>Award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D36879" w:rsidRPr="00290026">
        <w:rPr>
          <w:sz w:val="22"/>
        </w:rPr>
        <w:tab/>
      </w:r>
      <w:r w:rsidR="00D36879" w:rsidRPr="00290026">
        <w:rPr>
          <w:sz w:val="22"/>
        </w:rPr>
        <w:tab/>
        <w:t xml:space="preserve">    </w:t>
      </w:r>
      <w:r w:rsidR="00D36879" w:rsidRPr="00290026">
        <w:rPr>
          <w:sz w:val="22"/>
        </w:rPr>
        <w:tab/>
        <w:t xml:space="preserve">   </w:t>
      </w:r>
      <w:r w:rsidR="00D33DF7" w:rsidRPr="00290026">
        <w:rPr>
          <w:sz w:val="22"/>
        </w:rPr>
        <w:t xml:space="preserve"> </w:t>
      </w:r>
      <w:r w:rsidR="00290026">
        <w:rPr>
          <w:sz w:val="22"/>
        </w:rPr>
        <w:tab/>
        <w:t xml:space="preserve">      </w:t>
      </w:r>
      <w:r w:rsidR="00D33DF7" w:rsidRPr="00290026">
        <w:rPr>
          <w:sz w:val="22"/>
        </w:rPr>
        <w:t xml:space="preserve"> </w:t>
      </w:r>
      <w:r w:rsidR="00D36879" w:rsidRPr="00290026">
        <w:rPr>
          <w:sz w:val="22"/>
        </w:rPr>
        <w:t xml:space="preserve"> April 2017</w:t>
      </w:r>
    </w:p>
    <w:p w14:paraId="6785C5C6" w14:textId="7ECB9A14" w:rsidR="00D36879" w:rsidRPr="00290026" w:rsidRDefault="00D36879" w:rsidP="00D36879">
      <w:pPr>
        <w:spacing w:line="240" w:lineRule="auto"/>
        <w:rPr>
          <w:sz w:val="22"/>
        </w:rPr>
      </w:pPr>
      <w:r w:rsidRPr="00290026">
        <w:rPr>
          <w:sz w:val="22"/>
        </w:rPr>
        <w:t>University of Wisconsin-Platteville Chancellor’s List</w:t>
      </w:r>
      <w:r w:rsidRPr="00290026">
        <w:rPr>
          <w:sz w:val="22"/>
        </w:rPr>
        <w:tab/>
      </w:r>
      <w:r w:rsidRPr="00290026">
        <w:rPr>
          <w:sz w:val="22"/>
        </w:rPr>
        <w:tab/>
        <w:t xml:space="preserve"> </w:t>
      </w:r>
      <w:r w:rsidRPr="00290026">
        <w:rPr>
          <w:sz w:val="22"/>
        </w:rPr>
        <w:tab/>
        <w:t xml:space="preserve">        </w:t>
      </w:r>
      <w:r w:rsidR="00290026">
        <w:rPr>
          <w:sz w:val="22"/>
        </w:rPr>
        <w:tab/>
        <w:t xml:space="preserve">           </w:t>
      </w:r>
      <w:r w:rsidRPr="00290026">
        <w:rPr>
          <w:sz w:val="22"/>
        </w:rPr>
        <w:t xml:space="preserve">  December 2016</w:t>
      </w:r>
    </w:p>
    <w:p w14:paraId="79128D22" w14:textId="18B3CC9F" w:rsidR="00D36879" w:rsidRPr="00290026" w:rsidRDefault="00D36879" w:rsidP="00D36879">
      <w:pPr>
        <w:spacing w:line="240" w:lineRule="auto"/>
        <w:rPr>
          <w:sz w:val="22"/>
        </w:rPr>
      </w:pPr>
      <w:r w:rsidRPr="00290026">
        <w:rPr>
          <w:sz w:val="22"/>
        </w:rPr>
        <w:t>Psychology Independent Study Award</w:t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  <w:t xml:space="preserve">  </w:t>
      </w:r>
      <w:r w:rsidR="00290026">
        <w:rPr>
          <w:sz w:val="22"/>
        </w:rPr>
        <w:tab/>
        <w:t xml:space="preserve">     </w:t>
      </w:r>
      <w:r w:rsidR="00FA09E6">
        <w:rPr>
          <w:sz w:val="22"/>
        </w:rPr>
        <w:t xml:space="preserve">  </w:t>
      </w:r>
      <w:r w:rsidR="00290026">
        <w:rPr>
          <w:sz w:val="22"/>
        </w:rPr>
        <w:t xml:space="preserve"> </w:t>
      </w:r>
      <w:r w:rsidRPr="00290026">
        <w:rPr>
          <w:sz w:val="22"/>
        </w:rPr>
        <w:t>September 2015-May 2016</w:t>
      </w:r>
    </w:p>
    <w:p w14:paraId="31664ADA" w14:textId="0EFB994D" w:rsidR="00603ADC" w:rsidRPr="00290026" w:rsidRDefault="00603ADC" w:rsidP="00603ADC">
      <w:pPr>
        <w:spacing w:line="240" w:lineRule="auto"/>
        <w:rPr>
          <w:sz w:val="22"/>
        </w:rPr>
      </w:pPr>
      <w:r w:rsidRPr="00290026">
        <w:rPr>
          <w:sz w:val="22"/>
        </w:rPr>
        <w:t xml:space="preserve">Rosemary McNally Award </w:t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Pr="00290026">
        <w:rPr>
          <w:sz w:val="22"/>
        </w:rPr>
        <w:tab/>
      </w:r>
      <w:r w:rsidR="00520801" w:rsidRPr="00290026">
        <w:rPr>
          <w:sz w:val="22"/>
        </w:rPr>
        <w:t xml:space="preserve"> </w:t>
      </w:r>
      <w:r w:rsidR="00290026">
        <w:rPr>
          <w:sz w:val="22"/>
        </w:rPr>
        <w:t xml:space="preserve">  </w:t>
      </w:r>
      <w:r w:rsidR="00520801" w:rsidRPr="00290026">
        <w:rPr>
          <w:sz w:val="22"/>
        </w:rPr>
        <w:t xml:space="preserve"> </w:t>
      </w:r>
      <w:r w:rsidRPr="00290026">
        <w:rPr>
          <w:sz w:val="22"/>
        </w:rPr>
        <w:t>January 2015</w:t>
      </w:r>
    </w:p>
    <w:p w14:paraId="3C526A2F" w14:textId="6FEA2617" w:rsidR="00603ADC" w:rsidRPr="00603ADC" w:rsidRDefault="00603ADC" w:rsidP="00603ADC">
      <w:pPr>
        <w:spacing w:line="240" w:lineRule="auto"/>
      </w:pPr>
      <w:r w:rsidRPr="00290026">
        <w:rPr>
          <w:sz w:val="22"/>
        </w:rPr>
        <w:t xml:space="preserve">College of Liberal Arts and Education Scholarship </w:t>
      </w:r>
      <w:r w:rsidRPr="00290026">
        <w:rPr>
          <w:sz w:val="22"/>
        </w:rPr>
        <w:tab/>
      </w:r>
      <w:r w:rsidRPr="00603ADC">
        <w:tab/>
      </w:r>
      <w:r w:rsidRPr="00603ADC">
        <w:tab/>
      </w:r>
      <w:r w:rsidRPr="00603ADC">
        <w:tab/>
      </w:r>
      <w:r>
        <w:t xml:space="preserve">     </w:t>
      </w:r>
      <w:r>
        <w:tab/>
      </w:r>
      <w:r w:rsidR="00520801" w:rsidRPr="0074690C">
        <w:rPr>
          <w:sz w:val="22"/>
        </w:rPr>
        <w:t xml:space="preserve"> </w:t>
      </w:r>
      <w:r w:rsidR="00BE4D16">
        <w:rPr>
          <w:sz w:val="22"/>
        </w:rPr>
        <w:t xml:space="preserve">  </w:t>
      </w:r>
      <w:r w:rsidR="00520801" w:rsidRPr="0074690C">
        <w:rPr>
          <w:sz w:val="22"/>
        </w:rPr>
        <w:t xml:space="preserve"> </w:t>
      </w:r>
      <w:r w:rsidRPr="0074690C">
        <w:rPr>
          <w:sz w:val="22"/>
        </w:rPr>
        <w:t>January 2015</w:t>
      </w:r>
    </w:p>
    <w:p w14:paraId="15DA780A" w14:textId="09051F27" w:rsidR="00603ADC" w:rsidRPr="00603ADC" w:rsidRDefault="00603ADC" w:rsidP="006D1A3A">
      <w:pPr>
        <w:spacing w:line="240" w:lineRule="auto"/>
      </w:pPr>
    </w:p>
    <w:p w14:paraId="3ACBD5B1" w14:textId="6214162B" w:rsidR="006D1A3A" w:rsidRPr="00290026" w:rsidRDefault="006D1A3A" w:rsidP="00650343">
      <w:pPr>
        <w:spacing w:line="240" w:lineRule="auto"/>
        <w:rPr>
          <w:b/>
          <w:u w:val="single"/>
        </w:rPr>
      </w:pPr>
      <w:r w:rsidRPr="00290026">
        <w:rPr>
          <w:b/>
          <w:u w:val="single"/>
        </w:rPr>
        <w:t>RESEARCH EXPERIENCE</w:t>
      </w:r>
    </w:p>
    <w:p w14:paraId="49D80B15" w14:textId="291F25CB" w:rsidR="00FA09E6" w:rsidRPr="00E757CB" w:rsidRDefault="006627F8" w:rsidP="00650343">
      <w:pPr>
        <w:spacing w:line="240" w:lineRule="auto"/>
      </w:pPr>
      <w:r w:rsidRPr="00E757CB">
        <w:t xml:space="preserve">Graduate </w:t>
      </w:r>
      <w:r w:rsidR="00835B2F">
        <w:t>Research</w:t>
      </w:r>
      <w:r w:rsidR="00275C9E" w:rsidRPr="00E757CB">
        <w:t xml:space="preserve"> Assistant</w:t>
      </w:r>
      <w:r w:rsidR="00275C9E" w:rsidRPr="00E757CB">
        <w:tab/>
      </w:r>
      <w:r w:rsidR="00275C9E" w:rsidRPr="00E757CB">
        <w:tab/>
      </w:r>
      <w:r w:rsidR="00FA09E6" w:rsidRPr="00E757CB">
        <w:t xml:space="preserve">  </w:t>
      </w:r>
      <w:r w:rsidR="00275C9E" w:rsidRPr="00E757CB">
        <w:t xml:space="preserve">  </w:t>
      </w:r>
      <w:r w:rsidR="00FA09E6" w:rsidRPr="00E757CB">
        <w:t xml:space="preserve">     </w:t>
      </w:r>
      <w:r w:rsidR="00FA09E6" w:rsidRPr="00E757CB">
        <w:tab/>
      </w:r>
      <w:r w:rsidR="00FA09E6" w:rsidRPr="00E757CB">
        <w:tab/>
      </w:r>
      <w:r w:rsidR="00FA09E6" w:rsidRPr="00E757CB">
        <w:tab/>
      </w:r>
      <w:r w:rsidR="00FA09E6" w:rsidRPr="00E757CB">
        <w:tab/>
      </w:r>
      <w:r w:rsidR="00FA09E6" w:rsidRPr="00E757CB">
        <w:tab/>
        <w:t xml:space="preserve">      June 2018-Present</w:t>
      </w:r>
      <w:r w:rsidRPr="00E757CB">
        <w:tab/>
      </w:r>
    </w:p>
    <w:p w14:paraId="298243EA" w14:textId="28E2E41B" w:rsidR="00275C9E" w:rsidRPr="001D05CC" w:rsidRDefault="001D05CC" w:rsidP="006627F8">
      <w:pPr>
        <w:spacing w:line="240" w:lineRule="auto"/>
        <w:rPr>
          <w:b/>
          <w:bCs/>
          <w:i/>
        </w:rPr>
      </w:pPr>
      <w:r w:rsidRPr="00E757CB">
        <w:rPr>
          <w:i/>
        </w:rPr>
        <w:t>Institute for Research on Poverty</w:t>
      </w:r>
      <w:r>
        <w:rPr>
          <w:i/>
        </w:rPr>
        <w:t xml:space="preserve">, </w:t>
      </w:r>
      <w:r w:rsidR="00275C9E" w:rsidRPr="00E757CB">
        <w:rPr>
          <w:i/>
        </w:rPr>
        <w:t xml:space="preserve">University of Wisconsin-Madison, </w:t>
      </w:r>
      <w:r>
        <w:rPr>
          <w:iCs/>
        </w:rPr>
        <w:t>Madison, WI</w:t>
      </w:r>
    </w:p>
    <w:p w14:paraId="054809B1" w14:textId="0FEA2A0A" w:rsidR="00464753" w:rsidRDefault="00FA09E6" w:rsidP="006D1A3A">
      <w:pPr>
        <w:spacing w:line="240" w:lineRule="auto"/>
      </w:pPr>
      <w:r w:rsidRPr="00E757CB">
        <w:t>Supervised by Dr. Kristen Slack and Dr. Lonnie Berger</w:t>
      </w:r>
    </w:p>
    <w:p w14:paraId="3F3B7545" w14:textId="77777777" w:rsidR="00CE52C4" w:rsidRDefault="00CE52C4" w:rsidP="006D1A3A">
      <w:pPr>
        <w:spacing w:line="240" w:lineRule="auto"/>
      </w:pPr>
    </w:p>
    <w:p w14:paraId="00E54231" w14:textId="255B6B98" w:rsidR="00275C9E" w:rsidRPr="00E757CB" w:rsidRDefault="00290026" w:rsidP="006D1A3A">
      <w:pPr>
        <w:spacing w:line="240" w:lineRule="auto"/>
      </w:pPr>
      <w:r w:rsidRPr="00E757CB">
        <w:t>Undergraduate Research Assistant</w:t>
      </w:r>
      <w:r w:rsidR="00FA09E6" w:rsidRPr="00E757CB">
        <w:tab/>
      </w:r>
      <w:r w:rsidR="00FA09E6" w:rsidRPr="00E757CB">
        <w:tab/>
        <w:t xml:space="preserve">       </w:t>
      </w:r>
      <w:r w:rsidR="00FA09E6" w:rsidRPr="00E757CB">
        <w:tab/>
      </w:r>
      <w:r w:rsidR="00FA09E6" w:rsidRPr="00E757CB">
        <w:tab/>
      </w:r>
      <w:r w:rsidR="00FA09E6" w:rsidRPr="00E757CB">
        <w:tab/>
        <w:t xml:space="preserve">   September  2015-May 2016</w:t>
      </w:r>
      <w:r w:rsidR="00FA09E6" w:rsidRPr="00E757CB">
        <w:tab/>
      </w:r>
    </w:p>
    <w:p w14:paraId="07B9F677" w14:textId="5A255CAC" w:rsidR="00FA09E6" w:rsidRPr="001D05CC" w:rsidRDefault="001D05CC" w:rsidP="00275C9E">
      <w:pPr>
        <w:spacing w:line="240" w:lineRule="auto"/>
        <w:rPr>
          <w:iCs/>
        </w:rPr>
      </w:pPr>
      <w:r w:rsidRPr="00E757CB">
        <w:rPr>
          <w:i/>
        </w:rPr>
        <w:t>Psychology Department</w:t>
      </w:r>
      <w:r>
        <w:rPr>
          <w:i/>
        </w:rPr>
        <w:t>,</w:t>
      </w:r>
      <w:r w:rsidRPr="00E757CB">
        <w:rPr>
          <w:i/>
        </w:rPr>
        <w:t xml:space="preserve"> </w:t>
      </w:r>
      <w:r w:rsidR="00290026" w:rsidRPr="00E757CB">
        <w:rPr>
          <w:i/>
        </w:rPr>
        <w:t>University of Wisconsin-Platteville</w:t>
      </w:r>
      <w:r w:rsidR="001C6101" w:rsidRPr="00E757CB">
        <w:rPr>
          <w:i/>
        </w:rPr>
        <w:t xml:space="preserve">, </w:t>
      </w:r>
      <w:r>
        <w:rPr>
          <w:iCs/>
        </w:rPr>
        <w:t>Platteville, WI</w:t>
      </w:r>
    </w:p>
    <w:p w14:paraId="42F21171" w14:textId="64540E6A" w:rsidR="003B7A23" w:rsidRPr="00E757CB" w:rsidRDefault="00FA09E6" w:rsidP="00275C9E">
      <w:pPr>
        <w:spacing w:line="240" w:lineRule="auto"/>
      </w:pPr>
      <w:r w:rsidRPr="00E757CB">
        <w:t xml:space="preserve">Supervised by Dr. Julie Hill </w:t>
      </w:r>
      <w:r w:rsidRPr="00E757CB">
        <w:tab/>
      </w:r>
    </w:p>
    <w:p w14:paraId="41A2E43E" w14:textId="77777777" w:rsidR="00650343" w:rsidRDefault="00650343" w:rsidP="00650343">
      <w:pPr>
        <w:spacing w:line="240" w:lineRule="auto"/>
        <w:rPr>
          <w:b/>
          <w:u w:val="single"/>
        </w:rPr>
      </w:pPr>
    </w:p>
    <w:p w14:paraId="6D8396BA" w14:textId="4640A84C" w:rsidR="00FA09E6" w:rsidRPr="00E231A9" w:rsidRDefault="00FA09E6" w:rsidP="00650343">
      <w:pPr>
        <w:spacing w:line="240" w:lineRule="auto"/>
        <w:rPr>
          <w:b/>
          <w:u w:val="single"/>
        </w:rPr>
      </w:pPr>
      <w:r w:rsidRPr="00E231A9">
        <w:rPr>
          <w:b/>
          <w:u w:val="single"/>
        </w:rPr>
        <w:t>CONFERENCE PRESENTATIONS</w:t>
      </w:r>
    </w:p>
    <w:p w14:paraId="55F21167" w14:textId="62D67F30" w:rsidR="005B368C" w:rsidRDefault="00053889" w:rsidP="00650343">
      <w:pPr>
        <w:spacing w:line="240" w:lineRule="auto"/>
        <w:ind w:left="720" w:hanging="720"/>
      </w:pPr>
      <w:r>
        <w:t>Berger, L</w:t>
      </w:r>
      <w:r w:rsidR="00DD372B">
        <w:t>.</w:t>
      </w:r>
      <w:r w:rsidR="002C44B1">
        <w:t>, Slack, K.,</w:t>
      </w:r>
      <w:r w:rsidR="00DD372B">
        <w:t xml:space="preserve"> </w:t>
      </w:r>
      <w:r>
        <w:t xml:space="preserve">Lee, H., </w:t>
      </w:r>
      <w:r w:rsidR="00DD372B">
        <w:rPr>
          <w:b/>
        </w:rPr>
        <w:t>Wages, S.</w:t>
      </w:r>
      <w:r w:rsidR="00C91C43">
        <w:t xml:space="preserve"> </w:t>
      </w:r>
      <w:r w:rsidR="00762485">
        <w:t xml:space="preserve">(2020, </w:t>
      </w:r>
      <w:r w:rsidR="00C63ECB">
        <w:t>January)</w:t>
      </w:r>
      <w:r w:rsidR="00261E90">
        <w:t xml:space="preserve">. </w:t>
      </w:r>
      <w:r w:rsidR="008C47AA" w:rsidRPr="00DD5557">
        <w:rPr>
          <w:i/>
          <w:iCs/>
          <w:color w:val="000000"/>
          <w:shd w:val="clear" w:color="auto" w:fill="FFFFFF"/>
        </w:rPr>
        <w:t>Child Maltreatment and Parental Well-Being Outcomes in an Experimental Economic Support Intervention</w:t>
      </w:r>
      <w:r w:rsidR="001D0B02" w:rsidRPr="00DD5557">
        <w:rPr>
          <w:i/>
          <w:iCs/>
        </w:rPr>
        <w:t xml:space="preserve"> (CPS)</w:t>
      </w:r>
      <w:r w:rsidR="00F4255A" w:rsidRPr="00DD5557">
        <w:rPr>
          <w:i/>
          <w:iCs/>
        </w:rPr>
        <w:t>.</w:t>
      </w:r>
      <w:r w:rsidR="00F4255A">
        <w:rPr>
          <w:i/>
        </w:rPr>
        <w:t xml:space="preserve"> </w:t>
      </w:r>
      <w:r w:rsidR="00F4255A" w:rsidRPr="003B4B5A">
        <w:t>P</w:t>
      </w:r>
      <w:r w:rsidR="003B4B5A" w:rsidRPr="003B4B5A">
        <w:t>resentation to be present</w:t>
      </w:r>
      <w:r w:rsidR="0005130D">
        <w:t>ed at</w:t>
      </w:r>
      <w:r w:rsidR="0048063C">
        <w:t xml:space="preserve"> </w:t>
      </w:r>
      <w:r w:rsidR="00DF778C">
        <w:t>2020 S</w:t>
      </w:r>
      <w:r w:rsidR="00CE5B38" w:rsidRPr="00CE5B38">
        <w:t>ociety for Social Work and Research</w:t>
      </w:r>
      <w:r w:rsidR="00DF778C">
        <w:t xml:space="preserve"> Conference in Washington, DC. </w:t>
      </w:r>
    </w:p>
    <w:p w14:paraId="1C9C57E2" w14:textId="77777777" w:rsidR="00040982" w:rsidRDefault="00040982" w:rsidP="00FA09E6">
      <w:pPr>
        <w:spacing w:line="240" w:lineRule="auto"/>
        <w:ind w:left="720" w:hanging="720"/>
        <w:rPr>
          <w:b/>
        </w:rPr>
      </w:pPr>
    </w:p>
    <w:p w14:paraId="6C3A4378" w14:textId="7D96C8A5" w:rsidR="00FA09E6" w:rsidRPr="00E757CB" w:rsidRDefault="00FA09E6" w:rsidP="00FA09E6">
      <w:pPr>
        <w:spacing w:line="240" w:lineRule="auto"/>
        <w:ind w:left="720" w:hanging="720"/>
      </w:pPr>
      <w:r w:rsidRPr="00E757CB">
        <w:rPr>
          <w:b/>
        </w:rPr>
        <w:t>Wages, S</w:t>
      </w:r>
      <w:r w:rsidRPr="00E757CB">
        <w:t>., Washburn, C., Kopp, K., &amp; Hill, J.  (2017,</w:t>
      </w:r>
      <w:r w:rsidR="00084F4C">
        <w:t xml:space="preserve"> </w:t>
      </w:r>
      <w:r w:rsidRPr="00E757CB">
        <w:t>April)</w:t>
      </w:r>
      <w:r w:rsidR="00261E90">
        <w:t>.</w:t>
      </w:r>
      <w:r w:rsidRPr="00E757CB">
        <w:t xml:space="preserve"> </w:t>
      </w:r>
      <w:r w:rsidRPr="00E757CB">
        <w:rPr>
          <w:i/>
        </w:rPr>
        <w:t>Religiosity, parental relationship qualities, and depressive symptoms during Emerging Adulthood.</w:t>
      </w:r>
      <w:r w:rsidRPr="00E757CB">
        <w:t xml:space="preserve"> P</w:t>
      </w:r>
      <w:r w:rsidR="0048063C">
        <w:t>oster p</w:t>
      </w:r>
      <w:r w:rsidRPr="00E757CB">
        <w:t xml:space="preserve">resented at the 2017 Midwestern Psychological Association Conference in Chicago, IL. </w:t>
      </w:r>
    </w:p>
    <w:p w14:paraId="123B53FF" w14:textId="77777777" w:rsidR="00FA09E6" w:rsidRPr="00E757CB" w:rsidRDefault="00FA09E6" w:rsidP="00FA09E6">
      <w:pPr>
        <w:spacing w:line="240" w:lineRule="auto"/>
      </w:pPr>
    </w:p>
    <w:p w14:paraId="09122BCA" w14:textId="40242478" w:rsidR="00FA09E6" w:rsidRPr="00E757CB" w:rsidRDefault="00FA09E6" w:rsidP="00FA09E6">
      <w:pPr>
        <w:spacing w:line="240" w:lineRule="auto"/>
        <w:ind w:left="720" w:hanging="720"/>
      </w:pPr>
      <w:r w:rsidRPr="00E757CB">
        <w:rPr>
          <w:b/>
        </w:rPr>
        <w:t>Wages, S.</w:t>
      </w:r>
      <w:r w:rsidRPr="00E757CB">
        <w:t xml:space="preserve">, Hamer, S. (2017, April). </w:t>
      </w:r>
      <w:r w:rsidRPr="00E757CB">
        <w:rPr>
          <w:i/>
        </w:rPr>
        <w:t>You be the Judge: The effects of race, mental illness diagnosis on juror judgement.</w:t>
      </w:r>
      <w:r w:rsidRPr="00E757CB">
        <w:t xml:space="preserve"> P</w:t>
      </w:r>
      <w:r w:rsidR="0048063C">
        <w:t>oster p</w:t>
      </w:r>
      <w:r w:rsidRPr="00E757CB">
        <w:t>resented at the 2017 Tristate Psychology Conference in Platteville, WI.</w:t>
      </w:r>
    </w:p>
    <w:p w14:paraId="428E5862" w14:textId="6E09E17F" w:rsidR="00736C56" w:rsidRPr="00E757CB" w:rsidRDefault="00736C56" w:rsidP="00275C9E">
      <w:pPr>
        <w:spacing w:line="240" w:lineRule="auto"/>
        <w:rPr>
          <w:b/>
          <w:sz w:val="28"/>
          <w:u w:val="single"/>
        </w:rPr>
      </w:pPr>
    </w:p>
    <w:p w14:paraId="13CA46CC" w14:textId="77777777" w:rsidR="007A6CA7" w:rsidRDefault="007A6CA7" w:rsidP="00650343">
      <w:pPr>
        <w:spacing w:line="240" w:lineRule="auto"/>
        <w:rPr>
          <w:b/>
          <w:u w:val="single"/>
        </w:rPr>
      </w:pPr>
      <w:r>
        <w:rPr>
          <w:b/>
          <w:u w:val="single"/>
        </w:rPr>
        <w:t>WORKS IN PROGRESS</w:t>
      </w:r>
    </w:p>
    <w:p w14:paraId="029210E6" w14:textId="0589C074" w:rsidR="007A6CA7" w:rsidRPr="008A3053" w:rsidRDefault="00443BF0" w:rsidP="008A3053">
      <w:pPr>
        <w:spacing w:line="240" w:lineRule="auto"/>
        <w:ind w:left="720" w:hanging="720"/>
        <w:rPr>
          <w:bCs/>
        </w:rPr>
      </w:pPr>
      <w:r w:rsidRPr="008A3053">
        <w:rPr>
          <w:bCs/>
        </w:rPr>
        <w:t xml:space="preserve">Boyd, R., </w:t>
      </w:r>
      <w:r w:rsidRPr="008A3053">
        <w:rPr>
          <w:b/>
        </w:rPr>
        <w:t>Wages,</w:t>
      </w:r>
      <w:r w:rsidR="005645C7" w:rsidRPr="008A3053">
        <w:rPr>
          <w:b/>
        </w:rPr>
        <w:t xml:space="preserve"> S.,</w:t>
      </w:r>
      <w:r w:rsidRPr="008A3053">
        <w:rPr>
          <w:bCs/>
        </w:rPr>
        <w:t xml:space="preserve"> </w:t>
      </w:r>
      <w:r w:rsidR="005645C7" w:rsidRPr="008A3053">
        <w:rPr>
          <w:bCs/>
        </w:rPr>
        <w:t>Slack, K.</w:t>
      </w:r>
      <w:r w:rsidR="00641493" w:rsidRPr="008A3053">
        <w:rPr>
          <w:bCs/>
        </w:rPr>
        <w:t xml:space="preserve"> </w:t>
      </w:r>
      <w:r w:rsidR="00AB2370" w:rsidRPr="008A3053">
        <w:rPr>
          <w:bCs/>
        </w:rPr>
        <w:t>(</w:t>
      </w:r>
      <w:r w:rsidR="00536CBF" w:rsidRPr="008A3053">
        <w:rPr>
          <w:bCs/>
        </w:rPr>
        <w:t xml:space="preserve">2019). </w:t>
      </w:r>
      <w:r w:rsidR="00E1672C" w:rsidRPr="00C5017E">
        <w:rPr>
          <w:bCs/>
          <w:i/>
          <w:iCs/>
        </w:rPr>
        <w:t>Strategies for Assessing Family Strengths in Efforts to Predict Future CPS Involvement: A Focus on the Strengths of Black Families</w:t>
      </w:r>
      <w:r w:rsidR="00641493" w:rsidRPr="00C5017E">
        <w:rPr>
          <w:bCs/>
          <w:i/>
          <w:iCs/>
        </w:rPr>
        <w:t>.</w:t>
      </w:r>
      <w:r w:rsidR="00641493" w:rsidRPr="008A3053">
        <w:rPr>
          <w:bCs/>
        </w:rPr>
        <w:t xml:space="preserve"> Manuscript in progress. </w:t>
      </w:r>
    </w:p>
    <w:p w14:paraId="575EF256" w14:textId="77777777" w:rsidR="00AC098A" w:rsidRDefault="00AC098A" w:rsidP="00650343">
      <w:pPr>
        <w:spacing w:line="240" w:lineRule="auto"/>
        <w:rPr>
          <w:bCs/>
        </w:rPr>
      </w:pPr>
    </w:p>
    <w:p w14:paraId="5D374A5D" w14:textId="520AC771" w:rsidR="006627F8" w:rsidRPr="00E231A9" w:rsidRDefault="006627F8" w:rsidP="00650343">
      <w:pPr>
        <w:spacing w:line="240" w:lineRule="auto"/>
        <w:rPr>
          <w:b/>
          <w:u w:val="single"/>
        </w:rPr>
      </w:pPr>
      <w:r w:rsidRPr="00E231A9">
        <w:rPr>
          <w:b/>
          <w:u w:val="single"/>
        </w:rPr>
        <w:t>TEACHING EXPERIENCE</w:t>
      </w:r>
    </w:p>
    <w:p w14:paraId="69A9CCCE" w14:textId="70F42462" w:rsidR="001D26BF" w:rsidRPr="00E757CB" w:rsidRDefault="00F64C42" w:rsidP="00650343">
      <w:pPr>
        <w:spacing w:line="240" w:lineRule="auto"/>
      </w:pPr>
      <w:r w:rsidRPr="00E757CB">
        <w:t xml:space="preserve">Peer Assisted Learning Leader </w:t>
      </w:r>
      <w:r w:rsidRPr="00E757CB">
        <w:tab/>
      </w:r>
      <w:r w:rsidRPr="00E757CB">
        <w:tab/>
      </w:r>
      <w:r w:rsidRPr="00E757CB">
        <w:tab/>
      </w:r>
      <w:r w:rsidRPr="00E757CB">
        <w:tab/>
      </w:r>
      <w:r w:rsidRPr="00E757CB">
        <w:tab/>
      </w:r>
      <w:r w:rsidR="00E757CB">
        <w:t xml:space="preserve">          </w:t>
      </w:r>
      <w:r w:rsidR="00FA09E6" w:rsidRPr="00E757CB">
        <w:t xml:space="preserve"> </w:t>
      </w:r>
      <w:r w:rsidRPr="00E757CB">
        <w:t>Fall 2015-Spring 2017</w:t>
      </w:r>
    </w:p>
    <w:p w14:paraId="5CB5E78B" w14:textId="0C6055D7" w:rsidR="00F64C42" w:rsidRPr="00E757CB" w:rsidRDefault="00F64C42" w:rsidP="00F64C42">
      <w:pPr>
        <w:spacing w:line="240" w:lineRule="auto"/>
        <w:rPr>
          <w:i/>
        </w:rPr>
      </w:pPr>
      <w:r w:rsidRPr="00E757CB">
        <w:rPr>
          <w:i/>
        </w:rPr>
        <w:t>Psychology and Political Science Departments</w:t>
      </w:r>
    </w:p>
    <w:p w14:paraId="4980B489" w14:textId="77777777" w:rsidR="00F64C42" w:rsidRPr="00E757CB" w:rsidRDefault="00F64C42" w:rsidP="00F64C42">
      <w:pPr>
        <w:spacing w:line="240" w:lineRule="auto"/>
        <w:rPr>
          <w:i/>
        </w:rPr>
      </w:pPr>
      <w:r w:rsidRPr="00E757CB">
        <w:rPr>
          <w:i/>
        </w:rPr>
        <w:t xml:space="preserve">University of Wisconsin-Platteville, </w:t>
      </w:r>
      <w:r w:rsidRPr="00DD5557">
        <w:rPr>
          <w:iCs/>
        </w:rPr>
        <w:t>Platteville, WI</w:t>
      </w:r>
    </w:p>
    <w:p w14:paraId="38327D87" w14:textId="77777777" w:rsidR="001D26BF" w:rsidRPr="00E757CB" w:rsidRDefault="001D26BF" w:rsidP="001D26BF">
      <w:pPr>
        <w:spacing w:line="240" w:lineRule="auto"/>
        <w:ind w:left="720"/>
        <w:rPr>
          <w:szCs w:val="22"/>
        </w:rPr>
      </w:pPr>
      <w:r w:rsidRPr="00E757CB">
        <w:rPr>
          <w:szCs w:val="22"/>
        </w:rPr>
        <w:t xml:space="preserve">Created lesson plans to conduct weekly discussion sessions to support </w:t>
      </w:r>
      <w:r w:rsidR="00F64C42" w:rsidRPr="00E757CB">
        <w:rPr>
          <w:szCs w:val="22"/>
        </w:rPr>
        <w:t xml:space="preserve">following courses:  </w:t>
      </w:r>
    </w:p>
    <w:p w14:paraId="29BFB738" w14:textId="2FC8EA74" w:rsidR="001D26BF" w:rsidRPr="00E757CB" w:rsidRDefault="00140258" w:rsidP="001D26BF">
      <w:pPr>
        <w:pStyle w:val="ListParagraph"/>
        <w:numPr>
          <w:ilvl w:val="0"/>
          <w:numId w:val="2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P</w:t>
      </w:r>
      <w:r w:rsidR="00B8363E">
        <w:rPr>
          <w:sz w:val="22"/>
          <w:szCs w:val="22"/>
        </w:rPr>
        <w:t>OLISCI</w:t>
      </w:r>
      <w:r>
        <w:rPr>
          <w:sz w:val="22"/>
          <w:szCs w:val="22"/>
        </w:rPr>
        <w:t xml:space="preserve"> 1130: </w:t>
      </w:r>
      <w:r w:rsidR="00F64C42" w:rsidRPr="00E757CB">
        <w:rPr>
          <w:sz w:val="22"/>
          <w:szCs w:val="22"/>
        </w:rPr>
        <w:t>Introduction to Political Science (Fall 2015, Fall 2016)</w:t>
      </w:r>
    </w:p>
    <w:p w14:paraId="737313D0" w14:textId="618896D2" w:rsidR="001D26BF" w:rsidRPr="00E757CB" w:rsidRDefault="00B8363E" w:rsidP="001D26BF">
      <w:pPr>
        <w:pStyle w:val="ListParagraph"/>
        <w:numPr>
          <w:ilvl w:val="0"/>
          <w:numId w:val="2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PSYCH 1130:</w:t>
      </w:r>
      <w:r w:rsidR="00F64C42" w:rsidRPr="00E757CB">
        <w:rPr>
          <w:sz w:val="22"/>
          <w:szCs w:val="22"/>
        </w:rPr>
        <w:t>Introduction to Experimental Psychology (Spring 2016)</w:t>
      </w:r>
    </w:p>
    <w:p w14:paraId="117CD089" w14:textId="780B28F8" w:rsidR="00F64C42" w:rsidRPr="00E757CB" w:rsidRDefault="00B8363E" w:rsidP="001D26BF">
      <w:pPr>
        <w:pStyle w:val="ListParagraph"/>
        <w:numPr>
          <w:ilvl w:val="0"/>
          <w:numId w:val="2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POLISCI 2360: </w:t>
      </w:r>
      <w:r w:rsidR="00F64C42" w:rsidRPr="00E757CB">
        <w:rPr>
          <w:sz w:val="22"/>
          <w:szCs w:val="22"/>
        </w:rPr>
        <w:t>International Relations (Spring 2016, Spring 2017)</w:t>
      </w:r>
    </w:p>
    <w:p w14:paraId="195467C7" w14:textId="77777777" w:rsidR="00CB5FA1" w:rsidRPr="00E757CB" w:rsidRDefault="00CB5FA1" w:rsidP="00CB5FA1">
      <w:pPr>
        <w:spacing w:line="240" w:lineRule="auto"/>
        <w:rPr>
          <w:sz w:val="28"/>
        </w:rPr>
      </w:pPr>
    </w:p>
    <w:p w14:paraId="7470E916" w14:textId="36DE2D5E" w:rsidR="006627F8" w:rsidRPr="00E231A9" w:rsidRDefault="006627F8" w:rsidP="00650343">
      <w:pPr>
        <w:spacing w:line="240" w:lineRule="auto"/>
        <w:rPr>
          <w:b/>
          <w:u w:val="single"/>
        </w:rPr>
      </w:pPr>
      <w:r w:rsidRPr="00E231A9">
        <w:rPr>
          <w:b/>
          <w:u w:val="single"/>
        </w:rPr>
        <w:t>PROFESSIONAL EXPERIENCE</w:t>
      </w:r>
    </w:p>
    <w:p w14:paraId="1C7E7BF3" w14:textId="16D0BC27" w:rsidR="004819FB" w:rsidRDefault="004819FB" w:rsidP="00650343">
      <w:pPr>
        <w:spacing w:line="240" w:lineRule="auto"/>
      </w:pPr>
      <w:r>
        <w:t>Family Group Conferencing Inter</w:t>
      </w:r>
      <w:r w:rsidR="00FF1C00">
        <w:t>n</w:t>
      </w:r>
      <w:r w:rsidR="00FF1C00">
        <w:tab/>
      </w:r>
      <w:r w:rsidR="00FF1C00">
        <w:tab/>
      </w:r>
      <w:r w:rsidR="00FF1C00">
        <w:tab/>
      </w:r>
      <w:r w:rsidR="00FF1C00">
        <w:tab/>
      </w:r>
      <w:r w:rsidR="00FF1C00">
        <w:tab/>
      </w:r>
      <w:r w:rsidR="00FF1C00">
        <w:tab/>
      </w:r>
      <w:r w:rsidR="00FF1C00">
        <w:tab/>
        <w:t xml:space="preserve">    Spring 2019</w:t>
      </w:r>
    </w:p>
    <w:p w14:paraId="4D1366C6" w14:textId="710719F0" w:rsidR="004819FB" w:rsidRDefault="00FF1C00" w:rsidP="003B7A23">
      <w:pPr>
        <w:spacing w:line="240" w:lineRule="auto"/>
        <w:rPr>
          <w:i/>
        </w:rPr>
      </w:pPr>
      <w:r w:rsidRPr="00FF1C00">
        <w:rPr>
          <w:i/>
        </w:rPr>
        <w:t>Dane County Human Service</w:t>
      </w:r>
      <w:r w:rsidR="001D05CC">
        <w:rPr>
          <w:i/>
        </w:rPr>
        <w:t>,</w:t>
      </w:r>
      <w:r w:rsidR="001D05CC" w:rsidRPr="001D05CC">
        <w:rPr>
          <w:iCs/>
        </w:rPr>
        <w:t xml:space="preserve"> </w:t>
      </w:r>
      <w:r w:rsidR="001D05CC">
        <w:rPr>
          <w:iCs/>
        </w:rPr>
        <w:t>Madison, WI</w:t>
      </w:r>
    </w:p>
    <w:p w14:paraId="61978127" w14:textId="2DEE2416" w:rsidR="00FF1C00" w:rsidRDefault="008B3A2B" w:rsidP="00034793">
      <w:pPr>
        <w:spacing w:line="240" w:lineRule="auto"/>
        <w:ind w:left="720"/>
      </w:pPr>
      <w:r>
        <w:t xml:space="preserve">Accept referrals and coordinate staffings with social work team. </w:t>
      </w:r>
      <w:r w:rsidR="001F4C5F">
        <w:t xml:space="preserve">Trained to facilitate family meetings that </w:t>
      </w:r>
      <w:r w:rsidR="00185113">
        <w:t>provide</w:t>
      </w:r>
      <w:r w:rsidR="00065A58">
        <w:t xml:space="preserve"> a forum for families to make decisions about the welfare of their children</w:t>
      </w:r>
      <w:r w:rsidR="001F4C5F">
        <w:t xml:space="preserve">. </w:t>
      </w:r>
      <w:r>
        <w:t xml:space="preserve">Trained </w:t>
      </w:r>
      <w:r w:rsidR="00362AED">
        <w:t xml:space="preserve">to negotiate and </w:t>
      </w:r>
      <w:r>
        <w:t>manag</w:t>
      </w:r>
      <w:r w:rsidR="00362AED">
        <w:t xml:space="preserve">e </w:t>
      </w:r>
      <w:r>
        <w:t>family confli</w:t>
      </w:r>
      <w:r w:rsidR="00362AED">
        <w:t>ct</w:t>
      </w:r>
      <w:r w:rsidR="001445C6">
        <w:t>, to lia</w:t>
      </w:r>
      <w:r w:rsidR="00F7599A">
        <w:t>i</w:t>
      </w:r>
      <w:r w:rsidR="001445C6">
        <w:t>se and mediate between individuals</w:t>
      </w:r>
      <w:r w:rsidR="00F7599A">
        <w:t>, and to partner with families and agencies.</w:t>
      </w:r>
    </w:p>
    <w:p w14:paraId="53ADE7B7" w14:textId="77777777" w:rsidR="0096598D" w:rsidRDefault="0096598D" w:rsidP="003B7A23">
      <w:pPr>
        <w:spacing w:line="240" w:lineRule="auto"/>
      </w:pPr>
    </w:p>
    <w:p w14:paraId="5AF9D62E" w14:textId="0465E279" w:rsidR="00820B1D" w:rsidRDefault="006579D2" w:rsidP="003B7A23">
      <w:pPr>
        <w:spacing w:line="240" w:lineRule="auto"/>
      </w:pPr>
      <w:r>
        <w:t>Independent Living Intern</w:t>
      </w:r>
      <w:r w:rsidR="00820B1D">
        <w:tab/>
      </w:r>
      <w:r w:rsidR="00820B1D">
        <w:tab/>
      </w:r>
      <w:r w:rsidR="00820B1D">
        <w:tab/>
      </w:r>
      <w:r w:rsidR="00820B1D">
        <w:tab/>
      </w:r>
      <w:r w:rsidR="00820B1D">
        <w:tab/>
      </w:r>
      <w:r w:rsidR="00820B1D">
        <w:tab/>
      </w:r>
      <w:r w:rsidR="00820B1D">
        <w:tab/>
      </w:r>
      <w:r w:rsidR="00820B1D">
        <w:tab/>
      </w:r>
      <w:r w:rsidR="00FF1C00">
        <w:t xml:space="preserve">      </w:t>
      </w:r>
      <w:r w:rsidR="00820B1D">
        <w:t>Fall 201</w:t>
      </w:r>
      <w:r w:rsidR="004F2BA5">
        <w:t>8</w:t>
      </w:r>
    </w:p>
    <w:p w14:paraId="6F2F6AC6" w14:textId="19A80792" w:rsidR="00820B1D" w:rsidRPr="004D0155" w:rsidRDefault="00253B3D" w:rsidP="003B7A23">
      <w:pPr>
        <w:spacing w:line="240" w:lineRule="auto"/>
        <w:rPr>
          <w:iCs/>
        </w:rPr>
      </w:pPr>
      <w:r w:rsidRPr="00C65340">
        <w:rPr>
          <w:i/>
        </w:rPr>
        <w:t>Dane County Human  Services</w:t>
      </w:r>
      <w:r w:rsidR="004D0155">
        <w:rPr>
          <w:i/>
        </w:rPr>
        <w:t xml:space="preserve">, </w:t>
      </w:r>
      <w:r w:rsidR="004D0155">
        <w:rPr>
          <w:iCs/>
        </w:rPr>
        <w:t>Madison, WI</w:t>
      </w:r>
    </w:p>
    <w:p w14:paraId="30D91412" w14:textId="7FC2D249" w:rsidR="00820B1D" w:rsidRDefault="00515B6F" w:rsidP="00AC53BD">
      <w:pPr>
        <w:spacing w:line="240" w:lineRule="auto"/>
        <w:ind w:left="720"/>
      </w:pPr>
      <w:r>
        <w:t xml:space="preserve">Serve the needs of youth aging from foster care. </w:t>
      </w:r>
      <w:r w:rsidR="007B2E83">
        <w:t>Support young adults pursuing work, education, and life skills.</w:t>
      </w:r>
      <w:r w:rsidR="007B2E83" w:rsidRPr="00AC53BD">
        <w:t xml:space="preserve"> </w:t>
      </w:r>
      <w:r w:rsidR="00AC53BD" w:rsidRPr="00AC53BD">
        <w:t>Assess, counsel and refer residents to resources and support services as appropriate.</w:t>
      </w:r>
      <w:r w:rsidR="00AC53BD">
        <w:t xml:space="preserve"> </w:t>
      </w:r>
      <w:r w:rsidR="00352953">
        <w:t>Attend</w:t>
      </w:r>
      <w:r w:rsidR="005131DF">
        <w:t xml:space="preserve"> interdisciplinary team meetings and </w:t>
      </w:r>
      <w:r w:rsidR="00B92F1F">
        <w:t>individualized education plan meetings.</w:t>
      </w:r>
    </w:p>
    <w:p w14:paraId="01140840" w14:textId="77777777" w:rsidR="007B2E83" w:rsidRDefault="007B2E83" w:rsidP="00AC53BD">
      <w:pPr>
        <w:spacing w:line="240" w:lineRule="auto"/>
        <w:ind w:left="720"/>
      </w:pPr>
    </w:p>
    <w:p w14:paraId="38435323" w14:textId="77777777" w:rsidR="004F2BA5" w:rsidRPr="00E757CB" w:rsidRDefault="004F2BA5" w:rsidP="004F2BA5">
      <w:pPr>
        <w:spacing w:line="240" w:lineRule="auto"/>
      </w:pPr>
      <w:r w:rsidRPr="00E757CB">
        <w:t>Patient Access Representative</w:t>
      </w:r>
      <w:r w:rsidRPr="00E757CB">
        <w:tab/>
      </w:r>
      <w:r w:rsidRPr="00E757CB">
        <w:tab/>
      </w:r>
      <w:r w:rsidRPr="00E757CB">
        <w:tab/>
      </w:r>
      <w:r w:rsidRPr="00E757CB">
        <w:tab/>
      </w:r>
      <w:r w:rsidRPr="00E757CB">
        <w:tab/>
      </w:r>
      <w:r w:rsidRPr="00E757CB">
        <w:tab/>
      </w:r>
      <w:r>
        <w:t xml:space="preserve">           </w:t>
      </w:r>
      <w:r w:rsidRPr="00E757CB">
        <w:t xml:space="preserve">  Summer 2017</w:t>
      </w:r>
    </w:p>
    <w:p w14:paraId="09D93631" w14:textId="77777777" w:rsidR="004F2BA5" w:rsidRPr="00E757CB" w:rsidRDefault="004F2BA5" w:rsidP="004F2BA5">
      <w:pPr>
        <w:spacing w:line="240" w:lineRule="auto"/>
        <w:rPr>
          <w:i/>
        </w:rPr>
      </w:pPr>
      <w:r w:rsidRPr="00E757CB">
        <w:rPr>
          <w:i/>
        </w:rPr>
        <w:t xml:space="preserve">Southwest Health, </w:t>
      </w:r>
      <w:r w:rsidRPr="00713AE8">
        <w:rPr>
          <w:iCs/>
        </w:rPr>
        <w:t>Platteville, WI</w:t>
      </w:r>
      <w:r w:rsidRPr="00E757CB">
        <w:rPr>
          <w:i/>
        </w:rPr>
        <w:t xml:space="preserve"> </w:t>
      </w:r>
    </w:p>
    <w:p w14:paraId="6D00AC6C" w14:textId="5F7A2A80" w:rsidR="004F2BA5" w:rsidRDefault="004F2BA5" w:rsidP="004F2BA5">
      <w:pPr>
        <w:spacing w:line="240" w:lineRule="auto"/>
        <w:ind w:left="720"/>
      </w:pPr>
      <w:r w:rsidRPr="00E757CB">
        <w:t>Trained to assess and respond to emergency situations. Attended weekly meetings to ensure data security and HIPAA compliance. Received intensive training on Medicare/Medicaid policies and EPIC software. Gained proficiency with insurance claims management.  Offered comfort and support to families during emergency situations.</w:t>
      </w:r>
    </w:p>
    <w:p w14:paraId="6CBD6828" w14:textId="77777777" w:rsidR="004F2BA5" w:rsidRDefault="004F2BA5" w:rsidP="004F2BA5">
      <w:pPr>
        <w:spacing w:line="240" w:lineRule="auto"/>
        <w:ind w:left="720"/>
      </w:pPr>
    </w:p>
    <w:p w14:paraId="37583304" w14:textId="440462C3" w:rsidR="001D26BF" w:rsidRPr="00E757CB" w:rsidRDefault="003B7A23" w:rsidP="003B7A23">
      <w:pPr>
        <w:spacing w:line="240" w:lineRule="auto"/>
      </w:pPr>
      <w:r w:rsidRPr="00E757CB">
        <w:t xml:space="preserve">Student Support Services Tutor </w:t>
      </w:r>
      <w:r w:rsidRPr="00E757CB">
        <w:tab/>
      </w:r>
      <w:r w:rsidRPr="00E757CB">
        <w:tab/>
      </w:r>
      <w:r w:rsidRPr="00E757CB">
        <w:tab/>
      </w:r>
      <w:r w:rsidRPr="00E757CB">
        <w:tab/>
      </w:r>
      <w:r w:rsidRPr="00E757CB">
        <w:tab/>
      </w:r>
      <w:r w:rsidRPr="00E757CB">
        <w:tab/>
      </w:r>
      <w:r w:rsidR="001D26BF" w:rsidRPr="00E757CB">
        <w:t xml:space="preserve">                    </w:t>
      </w:r>
      <w:r w:rsidRPr="00E757CB">
        <w:t>Fall 2016</w:t>
      </w:r>
    </w:p>
    <w:p w14:paraId="6818B0C6" w14:textId="55AEEC4A" w:rsidR="003B7A23" w:rsidRPr="00713AE8" w:rsidRDefault="00235E55" w:rsidP="003B7A23">
      <w:pPr>
        <w:spacing w:line="240" w:lineRule="auto"/>
        <w:rPr>
          <w:iCs/>
        </w:rPr>
      </w:pPr>
      <w:r w:rsidRPr="00E757CB">
        <w:rPr>
          <w:i/>
        </w:rPr>
        <w:t xml:space="preserve">Student Support Services, </w:t>
      </w:r>
      <w:r w:rsidR="003B7A23" w:rsidRPr="00E757CB">
        <w:rPr>
          <w:i/>
        </w:rPr>
        <w:t>University of Wisconsin</w:t>
      </w:r>
      <w:r w:rsidRPr="00E757CB">
        <w:rPr>
          <w:i/>
        </w:rPr>
        <w:t>-</w:t>
      </w:r>
      <w:r w:rsidR="003B7A23" w:rsidRPr="00E757CB">
        <w:rPr>
          <w:i/>
        </w:rPr>
        <w:t xml:space="preserve">Platteville, </w:t>
      </w:r>
      <w:r w:rsidR="003B7A23" w:rsidRPr="00713AE8">
        <w:rPr>
          <w:iCs/>
        </w:rPr>
        <w:t xml:space="preserve">Platteville, WI </w:t>
      </w:r>
    </w:p>
    <w:p w14:paraId="164295FE" w14:textId="197D4335" w:rsidR="003B7A23" w:rsidRPr="00E757CB" w:rsidRDefault="00B42C48" w:rsidP="003B7A23">
      <w:pPr>
        <w:spacing w:line="240" w:lineRule="auto"/>
        <w:ind w:left="720"/>
      </w:pPr>
      <w:r w:rsidRPr="00E757CB">
        <w:t xml:space="preserve">Provided academic support to diverse populations including first generation college students. </w:t>
      </w:r>
      <w:r w:rsidR="002912CF">
        <w:t>Provided o</w:t>
      </w:r>
      <w:r w:rsidRPr="00E757CB">
        <w:t xml:space="preserve">ne-on-one academic support in Statistics, Political Science and Psychology. </w:t>
      </w:r>
      <w:r w:rsidR="003B7A23" w:rsidRPr="00E757CB">
        <w:t>Initiated campaign to research, measure and raise professor awareness of program services</w:t>
      </w:r>
      <w:r w:rsidRPr="00E757CB">
        <w:t>.</w:t>
      </w:r>
    </w:p>
    <w:p w14:paraId="1CFC7815" w14:textId="4B758C8E" w:rsidR="00647BAA" w:rsidRDefault="00647BAA" w:rsidP="00275C9E">
      <w:pPr>
        <w:spacing w:line="240" w:lineRule="auto"/>
      </w:pPr>
    </w:p>
    <w:p w14:paraId="5BE7A3E2" w14:textId="519577CA" w:rsidR="005A40A7" w:rsidRPr="00E757CB" w:rsidRDefault="00F64C42" w:rsidP="00275C9E">
      <w:pPr>
        <w:spacing w:line="240" w:lineRule="auto"/>
      </w:pPr>
      <w:r w:rsidRPr="00E757CB">
        <w:lastRenderedPageBreak/>
        <w:t xml:space="preserve">DRIVEN Program Assistant </w:t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  <w:t xml:space="preserve">       </w:t>
      </w:r>
      <w:r w:rsidR="00235E55" w:rsidRPr="00E757CB">
        <w:tab/>
        <w:t xml:space="preserve">        </w:t>
      </w:r>
      <w:r w:rsidRPr="00E757CB">
        <w:t xml:space="preserve">Fall 2016 </w:t>
      </w:r>
    </w:p>
    <w:p w14:paraId="080C6662" w14:textId="77777777" w:rsidR="005A40A7" w:rsidRPr="00E757CB" w:rsidRDefault="00F64C42" w:rsidP="00275C9E">
      <w:pPr>
        <w:spacing w:line="240" w:lineRule="auto"/>
        <w:rPr>
          <w:i/>
        </w:rPr>
      </w:pPr>
      <w:r w:rsidRPr="00E757CB">
        <w:rPr>
          <w:i/>
        </w:rPr>
        <w:t>Office of Multicultural Affairs, University of Wisconsin</w:t>
      </w:r>
      <w:r w:rsidR="005A40A7" w:rsidRPr="00E757CB">
        <w:rPr>
          <w:i/>
        </w:rPr>
        <w:t>-</w:t>
      </w:r>
      <w:r w:rsidRPr="00E757CB">
        <w:rPr>
          <w:i/>
        </w:rPr>
        <w:t xml:space="preserve">Platteville, </w:t>
      </w:r>
      <w:r w:rsidRPr="00713AE8">
        <w:rPr>
          <w:iCs/>
        </w:rPr>
        <w:t>Platteville, WI</w:t>
      </w:r>
      <w:r w:rsidRPr="00E757CB">
        <w:rPr>
          <w:i/>
        </w:rPr>
        <w:t xml:space="preserve"> </w:t>
      </w:r>
    </w:p>
    <w:p w14:paraId="588E3030" w14:textId="2447A652" w:rsidR="00F64C42" w:rsidRPr="00E757CB" w:rsidRDefault="00F64C42" w:rsidP="00235E55">
      <w:pPr>
        <w:spacing w:line="240" w:lineRule="auto"/>
        <w:ind w:left="720"/>
      </w:pPr>
      <w:r w:rsidRPr="00E757CB">
        <w:t>Support</w:t>
      </w:r>
      <w:r w:rsidR="00235E55" w:rsidRPr="00E757CB">
        <w:t>ed a</w:t>
      </w:r>
      <w:r w:rsidRPr="00E757CB">
        <w:t xml:space="preserve"> retention program for </w:t>
      </w:r>
      <w:r w:rsidR="00235E55" w:rsidRPr="00E757CB">
        <w:t xml:space="preserve">historically </w:t>
      </w:r>
      <w:r w:rsidRPr="00E757CB">
        <w:t>underserved populations</w:t>
      </w:r>
      <w:r w:rsidR="00235E55" w:rsidRPr="00E757CB">
        <w:t xml:space="preserve">. Planned and managed </w:t>
      </w:r>
      <w:r w:rsidRPr="00E757CB">
        <w:t>student events</w:t>
      </w:r>
      <w:r w:rsidR="00235E55" w:rsidRPr="00E757CB">
        <w:t xml:space="preserve">. </w:t>
      </w:r>
      <w:r w:rsidRPr="00E757CB">
        <w:t>Assist</w:t>
      </w:r>
      <w:r w:rsidR="00235E55" w:rsidRPr="00E757CB">
        <w:t xml:space="preserve">ed with </w:t>
      </w:r>
      <w:r w:rsidRPr="00E757CB">
        <w:t>the design and facilitation of academic workshops and training programs</w:t>
      </w:r>
      <w:r w:rsidR="00235E55" w:rsidRPr="00E757CB">
        <w:t xml:space="preserve"> to address concerns and foster academic success.</w:t>
      </w:r>
    </w:p>
    <w:p w14:paraId="4A475B2D" w14:textId="77777777" w:rsidR="005A40A7" w:rsidRPr="00E757CB" w:rsidRDefault="005A40A7" w:rsidP="00275C9E">
      <w:pPr>
        <w:spacing w:line="240" w:lineRule="auto"/>
      </w:pPr>
    </w:p>
    <w:p w14:paraId="3DCCBB8F" w14:textId="4260C0D8" w:rsidR="005A40A7" w:rsidRPr="00E757CB" w:rsidRDefault="00826ABD" w:rsidP="00275C9E">
      <w:pPr>
        <w:spacing w:line="240" w:lineRule="auto"/>
      </w:pPr>
      <w:r w:rsidRPr="00E757CB">
        <w:t xml:space="preserve">Treatment Coordinator Intern </w:t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E757CB">
        <w:t xml:space="preserve"> </w:t>
      </w:r>
      <w:r w:rsidRPr="00E757CB">
        <w:t xml:space="preserve">Summer 2016 </w:t>
      </w:r>
    </w:p>
    <w:p w14:paraId="0CBA7254" w14:textId="168CB780" w:rsidR="005A40A7" w:rsidRPr="00E757CB" w:rsidRDefault="00826ABD" w:rsidP="00275C9E">
      <w:pPr>
        <w:spacing w:line="240" w:lineRule="auto"/>
        <w:rPr>
          <w:i/>
        </w:rPr>
      </w:pPr>
      <w:r w:rsidRPr="00E757CB">
        <w:rPr>
          <w:i/>
        </w:rPr>
        <w:t xml:space="preserve">Grant County Courthouse, </w:t>
      </w:r>
      <w:r w:rsidRPr="00713AE8">
        <w:rPr>
          <w:iCs/>
        </w:rPr>
        <w:t xml:space="preserve">Lancaster, WI </w:t>
      </w:r>
      <w:r w:rsidR="00235E55" w:rsidRPr="00E757CB">
        <w:rPr>
          <w:i/>
        </w:rPr>
        <w:tab/>
      </w:r>
    </w:p>
    <w:p w14:paraId="70ABD35A" w14:textId="6EA63D76" w:rsidR="005A40A7" w:rsidRPr="00E757CB" w:rsidRDefault="00826ABD" w:rsidP="00235E55">
      <w:pPr>
        <w:spacing w:line="240" w:lineRule="auto"/>
        <w:ind w:left="720"/>
      </w:pPr>
      <w:r w:rsidRPr="00E757CB">
        <w:t>Provided support for case load of 25-40 participants</w:t>
      </w:r>
      <w:r w:rsidR="00235E55" w:rsidRPr="00E757CB">
        <w:t xml:space="preserve"> in both DUI Court and Drug Court. Participated in weekly interdisciplinary team meetings consisting of members of the court and mental health professionals. </w:t>
      </w:r>
      <w:r w:rsidRPr="00E757CB">
        <w:t>Attended court sessions and assist</w:t>
      </w:r>
      <w:r w:rsidR="00235E55" w:rsidRPr="00E757CB">
        <w:t>ed</w:t>
      </w:r>
      <w:r w:rsidRPr="00E757CB">
        <w:t xml:space="preserve"> with the coordination of </w:t>
      </w:r>
      <w:r w:rsidR="00235E55" w:rsidRPr="00E757CB">
        <w:t xml:space="preserve">weekly </w:t>
      </w:r>
      <w:r w:rsidRPr="00E757CB">
        <w:t>treatment court</w:t>
      </w:r>
      <w:r w:rsidR="00235E55" w:rsidRPr="00E757CB">
        <w:t xml:space="preserve">. </w:t>
      </w:r>
      <w:r w:rsidRPr="00E757CB">
        <w:t>Compiled and analyzed data to assist with grant writing</w:t>
      </w:r>
      <w:r w:rsidR="00235E55" w:rsidRPr="00E757CB">
        <w:t>.</w:t>
      </w:r>
    </w:p>
    <w:p w14:paraId="3A89FA5D" w14:textId="77777777" w:rsidR="00E757CB" w:rsidRDefault="00E757CB" w:rsidP="005A40A7">
      <w:pPr>
        <w:spacing w:line="240" w:lineRule="auto"/>
      </w:pPr>
    </w:p>
    <w:p w14:paraId="414EA2BC" w14:textId="4FDF09DB" w:rsidR="005A40A7" w:rsidRPr="00E757CB" w:rsidRDefault="00826ABD" w:rsidP="005A40A7">
      <w:pPr>
        <w:spacing w:line="240" w:lineRule="auto"/>
      </w:pPr>
      <w:r w:rsidRPr="00E757CB">
        <w:t xml:space="preserve">Academic Advising Intern </w:t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="005A40A7" w:rsidRPr="00E757CB">
        <w:tab/>
      </w:r>
      <w:r w:rsidRPr="00E757CB">
        <w:t xml:space="preserve">Summer 2016 </w:t>
      </w:r>
    </w:p>
    <w:p w14:paraId="670950C7" w14:textId="462883BD" w:rsidR="005A40A7" w:rsidRPr="00E757CB" w:rsidRDefault="00826ABD" w:rsidP="005A40A7">
      <w:pPr>
        <w:spacing w:line="240" w:lineRule="auto"/>
      </w:pPr>
      <w:r w:rsidRPr="00E757CB">
        <w:rPr>
          <w:i/>
        </w:rPr>
        <w:t>Psychology Department, University of Wisconsin</w:t>
      </w:r>
      <w:r w:rsidR="00FA09E6" w:rsidRPr="00E757CB">
        <w:rPr>
          <w:i/>
        </w:rPr>
        <w:t>-</w:t>
      </w:r>
      <w:r w:rsidRPr="00E757CB">
        <w:rPr>
          <w:i/>
        </w:rPr>
        <w:t xml:space="preserve">Platteville, </w:t>
      </w:r>
      <w:r w:rsidRPr="00713AE8">
        <w:rPr>
          <w:iCs/>
        </w:rPr>
        <w:t>Platteville, WI</w:t>
      </w:r>
      <w:r w:rsidRPr="00E757CB">
        <w:t xml:space="preserve"> </w:t>
      </w:r>
    </w:p>
    <w:p w14:paraId="3E1EB225" w14:textId="2E3433F0" w:rsidR="005A40A7" w:rsidRPr="00E757CB" w:rsidRDefault="00826ABD" w:rsidP="00736C56">
      <w:pPr>
        <w:spacing w:line="240" w:lineRule="auto"/>
        <w:ind w:left="720"/>
      </w:pPr>
      <w:r w:rsidRPr="00E757CB">
        <w:t>Reviewed placement</w:t>
      </w:r>
      <w:r w:rsidR="005A40A7" w:rsidRPr="00E757CB">
        <w:t xml:space="preserve"> test</w:t>
      </w:r>
      <w:r w:rsidRPr="00E757CB">
        <w:t xml:space="preserve"> scores, AP credits and transfer courses </w:t>
      </w:r>
      <w:r w:rsidR="005A40A7" w:rsidRPr="00E757CB">
        <w:t xml:space="preserve">to assist </w:t>
      </w:r>
      <w:r w:rsidR="00736C56" w:rsidRPr="00E757CB">
        <w:t xml:space="preserve">incoming freshman and potential psychology majors in registering during new student registration. Assisted </w:t>
      </w:r>
      <w:r w:rsidR="005A40A7" w:rsidRPr="00E757CB">
        <w:t>students with selecting courses</w:t>
      </w:r>
      <w:r w:rsidR="00736C56" w:rsidRPr="00E757CB">
        <w:t xml:space="preserve"> that aligned with their </w:t>
      </w:r>
      <w:r w:rsidR="00084F4C">
        <w:t xml:space="preserve">potential </w:t>
      </w:r>
      <w:r w:rsidR="00736C56" w:rsidRPr="00E757CB">
        <w:t>career path</w:t>
      </w:r>
      <w:r w:rsidR="00235E55" w:rsidRPr="00E757CB">
        <w:t xml:space="preserve">. </w:t>
      </w:r>
      <w:r w:rsidR="005A40A7" w:rsidRPr="00E757CB">
        <w:t>Ensure</w:t>
      </w:r>
      <w:r w:rsidR="00084F4C">
        <w:t>d</w:t>
      </w:r>
      <w:r w:rsidR="005A40A7" w:rsidRPr="00E757CB">
        <w:t xml:space="preserve"> that students met </w:t>
      </w:r>
      <w:r w:rsidRPr="00E757CB">
        <w:t xml:space="preserve">general education </w:t>
      </w:r>
      <w:r w:rsidR="005A40A7" w:rsidRPr="00E757CB">
        <w:t xml:space="preserve">course </w:t>
      </w:r>
      <w:r w:rsidRPr="00E757CB">
        <w:t>requirements</w:t>
      </w:r>
      <w:r w:rsidR="00736C56" w:rsidRPr="00E757CB">
        <w:t xml:space="preserve">. </w:t>
      </w:r>
    </w:p>
    <w:p w14:paraId="4A94DBB2" w14:textId="39F14927" w:rsidR="005A40A7" w:rsidRPr="00E757CB" w:rsidRDefault="005A40A7" w:rsidP="00CF4D03">
      <w:pPr>
        <w:spacing w:line="240" w:lineRule="auto"/>
        <w:ind w:firstLine="720"/>
        <w:rPr>
          <w:sz w:val="28"/>
        </w:rPr>
      </w:pPr>
    </w:p>
    <w:p w14:paraId="42151CF7" w14:textId="77777777" w:rsidR="00584DB1" w:rsidRPr="00736C56" w:rsidRDefault="00584DB1" w:rsidP="00650343">
      <w:pPr>
        <w:spacing w:line="240" w:lineRule="auto"/>
        <w:rPr>
          <w:b/>
          <w:u w:val="single"/>
        </w:rPr>
      </w:pPr>
      <w:r w:rsidRPr="00736C56">
        <w:rPr>
          <w:b/>
          <w:u w:val="single"/>
        </w:rPr>
        <w:t>SERVICE</w:t>
      </w:r>
    </w:p>
    <w:p w14:paraId="2882636E" w14:textId="18001A9B" w:rsidR="00265DBC" w:rsidRDefault="00E51AC1" w:rsidP="00650343">
      <w:pPr>
        <w:spacing w:line="240" w:lineRule="auto"/>
      </w:pPr>
      <w:r>
        <w:t xml:space="preserve">BSW/MSW Admission </w:t>
      </w:r>
      <w:r w:rsidR="000C6AD2">
        <w:t xml:space="preserve">Committee </w:t>
      </w:r>
    </w:p>
    <w:p w14:paraId="3C3BD96A" w14:textId="46BE5C41" w:rsidR="00265DBC" w:rsidRPr="00713AE8" w:rsidRDefault="000C6AD2" w:rsidP="00650343">
      <w:pPr>
        <w:spacing w:line="240" w:lineRule="auto"/>
      </w:pPr>
      <w:r>
        <w:rPr>
          <w:i/>
          <w:iCs/>
        </w:rPr>
        <w:t>University of Wisconsin-Madison</w:t>
      </w:r>
      <w:r w:rsidR="00713AE8">
        <w:rPr>
          <w:i/>
          <w:iCs/>
        </w:rPr>
        <w:t xml:space="preserve">, </w:t>
      </w:r>
      <w:r w:rsidR="00713AE8">
        <w:t>Madison, WI</w:t>
      </w:r>
    </w:p>
    <w:p w14:paraId="3F0511BD" w14:textId="2D2D41A3" w:rsidR="00584DB1" w:rsidRPr="00E757CB" w:rsidRDefault="00584DB1" w:rsidP="00650343">
      <w:pPr>
        <w:spacing w:line="240" w:lineRule="auto"/>
      </w:pPr>
      <w:r w:rsidRPr="00E757CB">
        <w:t>Search and Screen Committee - Student Representative</w:t>
      </w:r>
      <w:r w:rsidRPr="00E757CB">
        <w:tab/>
      </w:r>
      <w:r w:rsidRPr="00E757CB">
        <w:tab/>
        <w:t xml:space="preserve"> </w:t>
      </w:r>
      <w:r w:rsidRPr="00E757CB">
        <w:tab/>
        <w:t xml:space="preserve">        </w:t>
      </w:r>
      <w:r>
        <w:t xml:space="preserve">           </w:t>
      </w:r>
      <w:r w:rsidRPr="00E757CB">
        <w:t xml:space="preserve"> Fall 2016 </w:t>
      </w:r>
    </w:p>
    <w:p w14:paraId="4086499D" w14:textId="77777777" w:rsidR="00584DB1" w:rsidRPr="00713AE8" w:rsidRDefault="00584DB1" w:rsidP="00650343">
      <w:pPr>
        <w:spacing w:line="240" w:lineRule="auto"/>
        <w:rPr>
          <w:iCs/>
        </w:rPr>
      </w:pPr>
      <w:r w:rsidRPr="00E757CB">
        <w:rPr>
          <w:i/>
        </w:rPr>
        <w:t xml:space="preserve">Psychology Department, University of Wisconsin-Platteville, </w:t>
      </w:r>
      <w:r w:rsidRPr="00713AE8">
        <w:rPr>
          <w:iCs/>
        </w:rPr>
        <w:t>Platteville, WI</w:t>
      </w:r>
    </w:p>
    <w:p w14:paraId="7AC2F096" w14:textId="2FEAEDEC" w:rsidR="00584DB1" w:rsidRDefault="00584DB1" w:rsidP="00584DB1">
      <w:pPr>
        <w:spacing w:line="240" w:lineRule="auto"/>
        <w:ind w:left="720"/>
      </w:pPr>
      <w:r w:rsidRPr="00E757CB">
        <w:t xml:space="preserve">Screened resumes and assisted committee members with interviews. Evaluated candidates on multiple measures as outlined by university protocol. Attended applicant interviews and job talks. </w:t>
      </w:r>
    </w:p>
    <w:p w14:paraId="18069031" w14:textId="77777777" w:rsidR="00584DB1" w:rsidRDefault="00584DB1" w:rsidP="00387D0C">
      <w:pPr>
        <w:spacing w:after="120" w:line="240" w:lineRule="auto"/>
        <w:rPr>
          <w:b/>
          <w:u w:val="single"/>
        </w:rPr>
      </w:pPr>
    </w:p>
    <w:p w14:paraId="28D9C709" w14:textId="639D803B" w:rsidR="00396CB8" w:rsidRPr="00387D0C" w:rsidRDefault="00DD5557" w:rsidP="00650343">
      <w:pPr>
        <w:spacing w:line="240" w:lineRule="auto"/>
        <w:rPr>
          <w:b/>
          <w:u w:val="single"/>
        </w:rPr>
      </w:pPr>
      <w:r>
        <w:rPr>
          <w:b/>
          <w:u w:val="single"/>
        </w:rPr>
        <w:t xml:space="preserve">PROFESSIONAL </w:t>
      </w:r>
      <w:r w:rsidR="00736C56" w:rsidRPr="00387D0C">
        <w:rPr>
          <w:b/>
          <w:u w:val="single"/>
        </w:rPr>
        <w:t xml:space="preserve">MEMBERSHIPS </w:t>
      </w:r>
    </w:p>
    <w:p w14:paraId="0BEC7C8D" w14:textId="02CEE7B5" w:rsidR="00531756" w:rsidRDefault="00531756" w:rsidP="00650343">
      <w:pPr>
        <w:spacing w:line="240" w:lineRule="auto"/>
      </w:pPr>
      <w:r>
        <w:t>Society for Social Work Research</w:t>
      </w:r>
      <w:r w:rsidR="00D84D59">
        <w:tab/>
      </w:r>
      <w:r w:rsidR="00D84D59">
        <w:tab/>
      </w:r>
      <w:r w:rsidR="00D84D59">
        <w:tab/>
      </w:r>
      <w:r w:rsidR="00D84D59">
        <w:tab/>
      </w:r>
      <w:r w:rsidR="00D84D59">
        <w:tab/>
      </w:r>
      <w:r w:rsidR="00D84D59">
        <w:tab/>
        <w:t>October 2019-Current</w:t>
      </w:r>
    </w:p>
    <w:p w14:paraId="7536F848" w14:textId="77777777" w:rsidR="00531756" w:rsidRDefault="00531756" w:rsidP="00650343">
      <w:pPr>
        <w:spacing w:line="240" w:lineRule="auto"/>
      </w:pPr>
    </w:p>
    <w:p w14:paraId="1C5AACCB" w14:textId="0A72E7E5" w:rsidR="00464753" w:rsidRDefault="00464753" w:rsidP="00650343">
      <w:pPr>
        <w:spacing w:line="240" w:lineRule="auto"/>
      </w:pPr>
      <w:r>
        <w:t>National Association of Black Social Workers</w:t>
      </w:r>
      <w:r w:rsidR="009801EE">
        <w:tab/>
      </w:r>
      <w:r w:rsidR="009801EE">
        <w:tab/>
      </w:r>
      <w:r w:rsidR="009801EE">
        <w:tab/>
        <w:t xml:space="preserve">         December 2018-Current</w:t>
      </w:r>
    </w:p>
    <w:p w14:paraId="6D2F95B5" w14:textId="01879040" w:rsidR="00464753" w:rsidRDefault="00504BE7" w:rsidP="006D1A3A">
      <w:pPr>
        <w:spacing w:line="240" w:lineRule="auto"/>
      </w:pPr>
      <w:r>
        <w:rPr>
          <w:i/>
        </w:rPr>
        <w:t xml:space="preserve">Madison Chapter, </w:t>
      </w:r>
      <w:r w:rsidRPr="00504BE7">
        <w:t>Madison WI</w:t>
      </w:r>
    </w:p>
    <w:p w14:paraId="48B58BD1" w14:textId="0EED21BC" w:rsidR="00504BE7" w:rsidRPr="00504BE7" w:rsidRDefault="00504BE7" w:rsidP="006D1A3A">
      <w:pPr>
        <w:spacing w:line="240" w:lineRule="auto"/>
        <w:rPr>
          <w:i/>
        </w:rPr>
      </w:pPr>
      <w:r>
        <w:tab/>
      </w:r>
    </w:p>
    <w:p w14:paraId="1BC35CF5" w14:textId="5DA3BA51" w:rsidR="00396CB8" w:rsidRPr="00E757CB" w:rsidRDefault="00736C56" w:rsidP="006D1A3A">
      <w:pPr>
        <w:spacing w:line="240" w:lineRule="auto"/>
      </w:pPr>
      <w:r w:rsidRPr="00E757CB">
        <w:t xml:space="preserve">Psi Chi: International Honor Society in Psychology </w:t>
      </w:r>
      <w:r w:rsidR="00E757CB" w:rsidRPr="00E757CB">
        <w:t xml:space="preserve">     </w:t>
      </w:r>
      <w:r w:rsidR="00E757CB">
        <w:tab/>
      </w:r>
      <w:r w:rsidR="00E757CB">
        <w:tab/>
        <w:t xml:space="preserve">   </w:t>
      </w:r>
      <w:r w:rsidR="00E757CB" w:rsidRPr="00E757CB">
        <w:t xml:space="preserve"> </w:t>
      </w:r>
      <w:r w:rsidRPr="00E757CB">
        <w:t>September 201</w:t>
      </w:r>
      <w:r w:rsidR="00396CB8" w:rsidRPr="00E757CB">
        <w:t>5</w:t>
      </w:r>
      <w:r w:rsidRPr="00E757CB">
        <w:t>-May 201</w:t>
      </w:r>
      <w:r w:rsidR="00396CB8" w:rsidRPr="00E757CB">
        <w:t>7</w:t>
      </w:r>
    </w:p>
    <w:p w14:paraId="2E7D5AAD" w14:textId="2D9CE3E2" w:rsidR="00396CB8" w:rsidRPr="00E757CB" w:rsidRDefault="00736C56" w:rsidP="006D1A3A">
      <w:pPr>
        <w:spacing w:line="240" w:lineRule="auto"/>
      </w:pPr>
      <w:r w:rsidRPr="00E757CB">
        <w:rPr>
          <w:i/>
        </w:rPr>
        <w:t>University of Wisconsin</w:t>
      </w:r>
      <w:r w:rsidR="00396CB8" w:rsidRPr="00E757CB">
        <w:rPr>
          <w:i/>
        </w:rPr>
        <w:t xml:space="preserve">-Platteville </w:t>
      </w:r>
      <w:r w:rsidRPr="00E757CB">
        <w:rPr>
          <w:i/>
        </w:rPr>
        <w:t>Chapter</w:t>
      </w:r>
      <w:r w:rsidR="00E757CB" w:rsidRPr="00E757CB">
        <w:rPr>
          <w:i/>
        </w:rPr>
        <w:t>,</w:t>
      </w:r>
      <w:r w:rsidR="00396CB8" w:rsidRPr="00E757CB">
        <w:tab/>
        <w:t>Platteville</w:t>
      </w:r>
      <w:r w:rsidRPr="00E757CB">
        <w:t xml:space="preserve">, WI </w:t>
      </w:r>
      <w:bookmarkStart w:id="0" w:name="_GoBack"/>
      <w:bookmarkEnd w:id="0"/>
    </w:p>
    <w:sectPr w:rsidR="00396CB8" w:rsidRPr="00E757CB" w:rsidSect="00FE20DD">
      <w:headerReference w:type="default" r:id="rId9"/>
      <w:footerReference w:type="default" r:id="rId10"/>
      <w:pgSz w:w="12240" w:h="15840"/>
      <w:pgMar w:top="1170" w:right="1440" w:bottom="72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71ACA" w14:textId="77777777" w:rsidR="005E41B2" w:rsidRDefault="005E41B2" w:rsidP="001C6101">
      <w:pPr>
        <w:spacing w:line="240" w:lineRule="auto"/>
      </w:pPr>
      <w:r>
        <w:separator/>
      </w:r>
    </w:p>
  </w:endnote>
  <w:endnote w:type="continuationSeparator" w:id="0">
    <w:p w14:paraId="4C76D77E" w14:textId="77777777" w:rsidR="005E41B2" w:rsidRDefault="005E41B2" w:rsidP="001C61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0D4CC" w14:textId="704A52CF" w:rsidR="001A30B1" w:rsidRDefault="00DD5557" w:rsidP="001A30B1">
    <w:pPr>
      <w:pStyle w:val="Footer"/>
    </w:pPr>
    <w:sdt>
      <w:sdtPr>
        <w:id w:val="-107288336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A30B1">
          <w:rPr>
            <w:noProof/>
          </w:rPr>
          <w:tab/>
          <w:t xml:space="preserve">   </w:t>
        </w:r>
        <w:r w:rsidR="00FE20DD">
          <w:rPr>
            <w:noProof/>
          </w:rPr>
          <w:tab/>
        </w:r>
        <w:r w:rsidR="001A30B1">
          <w:rPr>
            <w:noProof/>
          </w:rPr>
          <w:t xml:space="preserve">  </w:t>
        </w:r>
        <w:r w:rsidR="001A30B1" w:rsidRPr="001C6101">
          <w:rPr>
            <w:i/>
            <w:noProof/>
            <w:sz w:val="20"/>
          </w:rPr>
          <w:t xml:space="preserve">Wages, Updated </w:t>
        </w:r>
        <w:r w:rsidR="001A30B1">
          <w:rPr>
            <w:i/>
            <w:noProof/>
            <w:sz w:val="20"/>
          </w:rPr>
          <w:t>1</w:t>
        </w:r>
        <w:r w:rsidR="001A30B1" w:rsidRPr="001C6101">
          <w:rPr>
            <w:i/>
            <w:noProof/>
            <w:sz w:val="20"/>
          </w:rPr>
          <w:t>0</w:t>
        </w:r>
        <w:r w:rsidR="001A30B1">
          <w:rPr>
            <w:i/>
            <w:noProof/>
            <w:sz w:val="20"/>
          </w:rPr>
          <w:t>/2019</w:t>
        </w:r>
      </w:sdtContent>
    </w:sdt>
    <w:r w:rsidR="00FE20DD">
      <w:t xml:space="preserve">, </w:t>
    </w:r>
    <w:sdt>
      <w:sdtPr>
        <w:id w:val="1343082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A30B1">
          <w:fldChar w:fldCharType="begin"/>
        </w:r>
        <w:r w:rsidR="001A30B1">
          <w:instrText xml:space="preserve"> PAGE   \* MERGEFORMAT </w:instrText>
        </w:r>
        <w:r w:rsidR="001A30B1">
          <w:fldChar w:fldCharType="separate"/>
        </w:r>
        <w:r w:rsidR="001A30B1">
          <w:rPr>
            <w:noProof/>
          </w:rPr>
          <w:t>2</w:t>
        </w:r>
        <w:r w:rsidR="001A30B1">
          <w:rPr>
            <w:noProof/>
          </w:rPr>
          <w:fldChar w:fldCharType="end"/>
        </w:r>
      </w:sdtContent>
    </w:sdt>
  </w:p>
  <w:p w14:paraId="21C1D6FE" w14:textId="77777777" w:rsidR="00FA09E6" w:rsidRDefault="00FA09E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E7DEB" w14:textId="77777777" w:rsidR="005E41B2" w:rsidRDefault="005E41B2" w:rsidP="001C6101">
      <w:pPr>
        <w:spacing w:line="240" w:lineRule="auto"/>
      </w:pPr>
      <w:r>
        <w:separator/>
      </w:r>
    </w:p>
  </w:footnote>
  <w:footnote w:type="continuationSeparator" w:id="0">
    <w:p w14:paraId="797430D4" w14:textId="77777777" w:rsidR="005E41B2" w:rsidRDefault="005E41B2" w:rsidP="001C61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39F36" w14:textId="42325A3E" w:rsidR="00140258" w:rsidRDefault="00140258" w:rsidP="00084F4C">
    <w:pPr>
      <w:pStyle w:val="Header"/>
    </w:pPr>
  </w:p>
  <w:p w14:paraId="1DA6CBF1" w14:textId="77777777" w:rsidR="00140258" w:rsidRDefault="001402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60785"/>
    <w:multiLevelType w:val="hybridMultilevel"/>
    <w:tmpl w:val="4EE65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1251A9"/>
    <w:multiLevelType w:val="hybridMultilevel"/>
    <w:tmpl w:val="1F5A27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TY1Nzc1NTA3MzdX0lEKTi0uzszPAykwqgUApe62/CwAAAA="/>
  </w:docVars>
  <w:rsids>
    <w:rsidRoot w:val="006D1A3A"/>
    <w:rsid w:val="00015AA2"/>
    <w:rsid w:val="00034793"/>
    <w:rsid w:val="00040982"/>
    <w:rsid w:val="0005130D"/>
    <w:rsid w:val="00053889"/>
    <w:rsid w:val="00053BB4"/>
    <w:rsid w:val="00065A58"/>
    <w:rsid w:val="00084F4C"/>
    <w:rsid w:val="0009347C"/>
    <w:rsid w:val="000949F0"/>
    <w:rsid w:val="000C6AD2"/>
    <w:rsid w:val="000D7F7B"/>
    <w:rsid w:val="000F6870"/>
    <w:rsid w:val="00112436"/>
    <w:rsid w:val="00140258"/>
    <w:rsid w:val="001445C6"/>
    <w:rsid w:val="00162257"/>
    <w:rsid w:val="00162BF5"/>
    <w:rsid w:val="00185113"/>
    <w:rsid w:val="001925F0"/>
    <w:rsid w:val="001A30B1"/>
    <w:rsid w:val="001C6101"/>
    <w:rsid w:val="001D05CC"/>
    <w:rsid w:val="001D0B02"/>
    <w:rsid w:val="001D26BF"/>
    <w:rsid w:val="001F4C5F"/>
    <w:rsid w:val="002105A3"/>
    <w:rsid w:val="00235E55"/>
    <w:rsid w:val="00243940"/>
    <w:rsid w:val="00244FDA"/>
    <w:rsid w:val="00253B3D"/>
    <w:rsid w:val="00261E90"/>
    <w:rsid w:val="00265DBC"/>
    <w:rsid w:val="00275C9E"/>
    <w:rsid w:val="0028390E"/>
    <w:rsid w:val="00290026"/>
    <w:rsid w:val="002912CF"/>
    <w:rsid w:val="002C0842"/>
    <w:rsid w:val="002C0AA8"/>
    <w:rsid w:val="002C44B1"/>
    <w:rsid w:val="00302514"/>
    <w:rsid w:val="00352953"/>
    <w:rsid w:val="00362AED"/>
    <w:rsid w:val="00373826"/>
    <w:rsid w:val="00385535"/>
    <w:rsid w:val="00387D0C"/>
    <w:rsid w:val="00396CB8"/>
    <w:rsid w:val="003B145F"/>
    <w:rsid w:val="003B4B5A"/>
    <w:rsid w:val="003B7A23"/>
    <w:rsid w:val="003D3D71"/>
    <w:rsid w:val="003E234F"/>
    <w:rsid w:val="00443BF0"/>
    <w:rsid w:val="00464753"/>
    <w:rsid w:val="0048063C"/>
    <w:rsid w:val="004819FB"/>
    <w:rsid w:val="004D0155"/>
    <w:rsid w:val="004F2BA5"/>
    <w:rsid w:val="00504BE7"/>
    <w:rsid w:val="00504BE8"/>
    <w:rsid w:val="005131DF"/>
    <w:rsid w:val="00515B6F"/>
    <w:rsid w:val="00520801"/>
    <w:rsid w:val="00531756"/>
    <w:rsid w:val="00536CBF"/>
    <w:rsid w:val="00557161"/>
    <w:rsid w:val="005645C7"/>
    <w:rsid w:val="00573F50"/>
    <w:rsid w:val="00584DB1"/>
    <w:rsid w:val="0059202B"/>
    <w:rsid w:val="005A40A7"/>
    <w:rsid w:val="005B368C"/>
    <w:rsid w:val="005B36FA"/>
    <w:rsid w:val="005C4AA5"/>
    <w:rsid w:val="005C75D1"/>
    <w:rsid w:val="005E41B2"/>
    <w:rsid w:val="00603ADC"/>
    <w:rsid w:val="00641493"/>
    <w:rsid w:val="00647BAA"/>
    <w:rsid w:val="00650343"/>
    <w:rsid w:val="006579D2"/>
    <w:rsid w:val="006627F8"/>
    <w:rsid w:val="0067130D"/>
    <w:rsid w:val="006C7ECE"/>
    <w:rsid w:val="006D1A3A"/>
    <w:rsid w:val="00705B1E"/>
    <w:rsid w:val="00713AE8"/>
    <w:rsid w:val="007255E7"/>
    <w:rsid w:val="00736C56"/>
    <w:rsid w:val="0074690C"/>
    <w:rsid w:val="00762485"/>
    <w:rsid w:val="007A6CA7"/>
    <w:rsid w:val="007B2E83"/>
    <w:rsid w:val="008030DE"/>
    <w:rsid w:val="008043A8"/>
    <w:rsid w:val="00820B1D"/>
    <w:rsid w:val="00826ABD"/>
    <w:rsid w:val="00835B2F"/>
    <w:rsid w:val="008649B4"/>
    <w:rsid w:val="00865170"/>
    <w:rsid w:val="0088470C"/>
    <w:rsid w:val="00891EA9"/>
    <w:rsid w:val="008923C6"/>
    <w:rsid w:val="008A3053"/>
    <w:rsid w:val="008B3A2B"/>
    <w:rsid w:val="008C47AA"/>
    <w:rsid w:val="008D12E1"/>
    <w:rsid w:val="008E4DEC"/>
    <w:rsid w:val="009075D3"/>
    <w:rsid w:val="00953887"/>
    <w:rsid w:val="0096598D"/>
    <w:rsid w:val="009801EE"/>
    <w:rsid w:val="00984212"/>
    <w:rsid w:val="009F61A4"/>
    <w:rsid w:val="009F6CB1"/>
    <w:rsid w:val="00A2302F"/>
    <w:rsid w:val="00A31059"/>
    <w:rsid w:val="00A71360"/>
    <w:rsid w:val="00AB2370"/>
    <w:rsid w:val="00AC098A"/>
    <w:rsid w:val="00AC53BD"/>
    <w:rsid w:val="00AD1A5F"/>
    <w:rsid w:val="00AE6F90"/>
    <w:rsid w:val="00AF1546"/>
    <w:rsid w:val="00AF34DA"/>
    <w:rsid w:val="00B42C48"/>
    <w:rsid w:val="00B67B52"/>
    <w:rsid w:val="00B8363E"/>
    <w:rsid w:val="00B86D10"/>
    <w:rsid w:val="00B92F1F"/>
    <w:rsid w:val="00BA494C"/>
    <w:rsid w:val="00BB164D"/>
    <w:rsid w:val="00BE1725"/>
    <w:rsid w:val="00BE4D16"/>
    <w:rsid w:val="00C05008"/>
    <w:rsid w:val="00C41118"/>
    <w:rsid w:val="00C5017E"/>
    <w:rsid w:val="00C63ECB"/>
    <w:rsid w:val="00C65340"/>
    <w:rsid w:val="00C91C43"/>
    <w:rsid w:val="00CB357C"/>
    <w:rsid w:val="00CB5FA1"/>
    <w:rsid w:val="00CE1FD2"/>
    <w:rsid w:val="00CE4280"/>
    <w:rsid w:val="00CE52C4"/>
    <w:rsid w:val="00CE5B38"/>
    <w:rsid w:val="00CF4D03"/>
    <w:rsid w:val="00D16A50"/>
    <w:rsid w:val="00D315EF"/>
    <w:rsid w:val="00D33DF7"/>
    <w:rsid w:val="00D36879"/>
    <w:rsid w:val="00D81385"/>
    <w:rsid w:val="00D84D59"/>
    <w:rsid w:val="00DD372B"/>
    <w:rsid w:val="00DD5557"/>
    <w:rsid w:val="00DD6F01"/>
    <w:rsid w:val="00DF778C"/>
    <w:rsid w:val="00E10DE8"/>
    <w:rsid w:val="00E1672C"/>
    <w:rsid w:val="00E231A9"/>
    <w:rsid w:val="00E51AC1"/>
    <w:rsid w:val="00E757CB"/>
    <w:rsid w:val="00E83677"/>
    <w:rsid w:val="00EE56ED"/>
    <w:rsid w:val="00EF2530"/>
    <w:rsid w:val="00F4255A"/>
    <w:rsid w:val="00F64C42"/>
    <w:rsid w:val="00F7599A"/>
    <w:rsid w:val="00FA09E6"/>
    <w:rsid w:val="00FE20DD"/>
    <w:rsid w:val="00FF1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B52721F"/>
  <w15:chartTrackingRefBased/>
  <w15:docId w15:val="{0469445B-30A9-4DD3-B721-0F2363AE5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4C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F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F7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C61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6101"/>
  </w:style>
  <w:style w:type="paragraph" w:styleId="Footer">
    <w:name w:val="footer"/>
    <w:basedOn w:val="Normal"/>
    <w:link w:val="FooterChar"/>
    <w:uiPriority w:val="99"/>
    <w:unhideWhenUsed/>
    <w:rsid w:val="001C61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61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9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ges@wis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83DDC-C2FE-46EB-9723-F3D42F173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lbee</dc:creator>
  <cp:keywords/>
  <dc:description/>
  <cp:lastModifiedBy>Sakara Wages</cp:lastModifiedBy>
  <cp:revision>4</cp:revision>
  <dcterms:created xsi:type="dcterms:W3CDTF">2019-10-14T21:38:00Z</dcterms:created>
  <dcterms:modified xsi:type="dcterms:W3CDTF">2019-10-15T03:42:00Z</dcterms:modified>
</cp:coreProperties>
</file>